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E67D9D" w14:textId="1E3A6800" w:rsidR="00A53F4C" w:rsidRPr="00C846B3" w:rsidRDefault="00560DC2" w:rsidP="00560DC2">
      <w:pPr>
        <w:spacing w:line="480" w:lineRule="auto"/>
        <w:jc w:val="center"/>
        <w:rPr>
          <w:rFonts w:ascii="Times New Roman" w:eastAsia="等线" w:hAnsi="Times New Roman" w:cs="Times New Roman"/>
          <w:b/>
          <w:color w:val="000000"/>
          <w:sz w:val="24"/>
        </w:rPr>
      </w:pPr>
      <w:bookmarkStart w:id="0" w:name="_Hlk29759939"/>
      <w:bookmarkStart w:id="1" w:name="_Hlk22370984"/>
      <w:bookmarkStart w:id="2" w:name="OLE_LINK1"/>
      <w:bookmarkStart w:id="3" w:name="OLE_LINK48"/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Discriminating </w:t>
      </w:r>
      <w:r>
        <w:rPr>
          <w:rFonts w:ascii="Times New Roman" w:eastAsia="等线" w:hAnsi="Times New Roman" w:cs="Times New Roman"/>
          <w:b/>
          <w:color w:val="000000"/>
          <w:sz w:val="24"/>
        </w:rPr>
        <w:t>S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uicide </w:t>
      </w:r>
      <w:r>
        <w:rPr>
          <w:rFonts w:ascii="Times New Roman" w:eastAsia="等线" w:hAnsi="Times New Roman" w:cs="Times New Roman"/>
          <w:b/>
          <w:color w:val="000000"/>
          <w:sz w:val="24"/>
        </w:rPr>
        <w:t>A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ttempters and </w:t>
      </w:r>
      <w:r>
        <w:rPr>
          <w:rFonts w:ascii="Times New Roman" w:eastAsia="等线" w:hAnsi="Times New Roman" w:cs="Times New Roman"/>
          <w:b/>
          <w:color w:val="000000"/>
          <w:sz w:val="24"/>
        </w:rPr>
        <w:t>P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redicting </w:t>
      </w:r>
      <w:r>
        <w:rPr>
          <w:rFonts w:ascii="Times New Roman" w:eastAsia="等线" w:hAnsi="Times New Roman" w:cs="Times New Roman"/>
          <w:b/>
          <w:color w:val="000000"/>
          <w:sz w:val="24"/>
        </w:rPr>
        <w:t>S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uicide </w:t>
      </w:r>
      <w:r>
        <w:rPr>
          <w:rFonts w:ascii="Times New Roman" w:eastAsia="等线" w:hAnsi="Times New Roman" w:cs="Times New Roman"/>
          <w:b/>
          <w:color w:val="000000"/>
          <w:sz w:val="24"/>
        </w:rPr>
        <w:t>R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isk </w:t>
      </w:r>
      <w:r w:rsidR="00D17478">
        <w:rPr>
          <w:rFonts w:ascii="Times New Roman" w:eastAsia="等线" w:hAnsi="Times New Roman" w:cs="Times New Roman" w:hint="eastAsia"/>
          <w:b/>
          <w:color w:val="000000"/>
          <w:sz w:val="24"/>
        </w:rPr>
        <w:t>U</w:t>
      </w:r>
      <w:r w:rsidR="00ED7B9E">
        <w:rPr>
          <w:rFonts w:ascii="Times New Roman" w:eastAsia="等线" w:hAnsi="Times New Roman" w:cs="Times New Roman"/>
          <w:b/>
          <w:color w:val="000000"/>
          <w:sz w:val="24"/>
        </w:rPr>
        <w:t>sing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 </w:t>
      </w:r>
      <w:r>
        <w:rPr>
          <w:rFonts w:ascii="Times New Roman" w:eastAsia="等线" w:hAnsi="Times New Roman" w:cs="Times New Roman"/>
          <w:b/>
          <w:color w:val="000000"/>
          <w:sz w:val="24"/>
        </w:rPr>
        <w:t>A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ltered </w:t>
      </w:r>
      <w:r>
        <w:rPr>
          <w:rFonts w:ascii="Times New Roman" w:eastAsia="等线" w:hAnsi="Times New Roman" w:cs="Times New Roman"/>
          <w:b/>
          <w:color w:val="000000"/>
          <w:sz w:val="24"/>
        </w:rPr>
        <w:t>F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rontolimbic </w:t>
      </w:r>
      <w:r>
        <w:rPr>
          <w:rFonts w:ascii="Times New Roman" w:eastAsia="等线" w:hAnsi="Times New Roman" w:cs="Times New Roman"/>
          <w:b/>
          <w:color w:val="000000"/>
          <w:sz w:val="24"/>
        </w:rPr>
        <w:t>R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esting-state </w:t>
      </w:r>
      <w:r>
        <w:rPr>
          <w:rFonts w:ascii="Times New Roman" w:eastAsia="等线" w:hAnsi="Times New Roman" w:cs="Times New Roman"/>
          <w:b/>
          <w:color w:val="000000"/>
          <w:sz w:val="24"/>
        </w:rPr>
        <w:t>F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unctional </w:t>
      </w:r>
      <w:r>
        <w:rPr>
          <w:rFonts w:ascii="Times New Roman" w:eastAsia="等线" w:hAnsi="Times New Roman" w:cs="Times New Roman"/>
          <w:b/>
          <w:color w:val="000000"/>
          <w:sz w:val="24"/>
        </w:rPr>
        <w:t>C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>onnectivity in</w:t>
      </w:r>
      <w:r w:rsidR="00D17478">
        <w:rPr>
          <w:rFonts w:ascii="Times New Roman" w:eastAsia="等线" w:hAnsi="Times New Roman" w:cs="Times New Roman" w:hint="eastAsia"/>
          <w:b/>
          <w:color w:val="000000"/>
          <w:sz w:val="24"/>
        </w:rPr>
        <w:t xml:space="preserve"> Patients </w:t>
      </w:r>
      <w:r w:rsidR="00D17478">
        <w:rPr>
          <w:rFonts w:ascii="Times New Roman" w:eastAsia="等线" w:hAnsi="Times New Roman" w:cs="Times New Roman"/>
          <w:b/>
          <w:color w:val="000000"/>
          <w:sz w:val="24"/>
        </w:rPr>
        <w:t>w</w:t>
      </w:r>
      <w:r w:rsidR="00D17478">
        <w:rPr>
          <w:rFonts w:ascii="Times New Roman" w:eastAsia="等线" w:hAnsi="Times New Roman" w:cs="Times New Roman" w:hint="eastAsia"/>
          <w:b/>
          <w:color w:val="000000"/>
          <w:sz w:val="24"/>
        </w:rPr>
        <w:t>ith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 xml:space="preserve"> Bipolar II </w:t>
      </w:r>
      <w:r>
        <w:rPr>
          <w:rFonts w:ascii="Times New Roman" w:eastAsia="等线" w:hAnsi="Times New Roman" w:cs="Times New Roman"/>
          <w:b/>
          <w:color w:val="000000"/>
          <w:sz w:val="24"/>
        </w:rPr>
        <w:t>D</w:t>
      </w:r>
      <w:r w:rsidRPr="0072197D">
        <w:rPr>
          <w:rFonts w:ascii="Times New Roman" w:eastAsia="等线" w:hAnsi="Times New Roman" w:cs="Times New Roman"/>
          <w:b/>
          <w:color w:val="000000"/>
          <w:sz w:val="24"/>
        </w:rPr>
        <w:t>isorder</w:t>
      </w:r>
      <w:bookmarkEnd w:id="0"/>
      <w:bookmarkEnd w:id="1"/>
      <w:bookmarkEnd w:id="2"/>
      <w:bookmarkEnd w:id="3"/>
    </w:p>
    <w:p w14:paraId="434B7ED2" w14:textId="107C0F11" w:rsidR="00250C9C" w:rsidRDefault="00BF34D1">
      <w:pPr>
        <w:widowControl/>
        <w:jc w:val="center"/>
        <w:rPr>
          <w:rFonts w:ascii="Times New Roman" w:hAnsi="Times New Roman" w:cs="Times New Roman"/>
          <w:b/>
          <w:i/>
          <w:sz w:val="30"/>
          <w:szCs w:val="30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>Supplementary Information</w:t>
      </w:r>
      <w:bookmarkStart w:id="4" w:name="_GoBack"/>
      <w:bookmarkEnd w:id="4"/>
    </w:p>
    <w:p w14:paraId="424D0A1E" w14:textId="19F5F40C" w:rsidR="00575A09" w:rsidRDefault="003A75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u</w:t>
      </w:r>
      <w:r>
        <w:rPr>
          <w:rFonts w:ascii="Times New Roman" w:hAnsi="Times New Roman" w:cs="Times New Roman"/>
          <w:sz w:val="24"/>
          <w:szCs w:val="24"/>
        </w:rPr>
        <w:t>pplementary information:</w:t>
      </w:r>
      <w:r w:rsidR="00870F49" w:rsidRPr="00870F49">
        <w:rPr>
          <w:rFonts w:ascii="Times New Roman" w:hAnsi="Times New Roman" w:cs="Times New Roman"/>
          <w:sz w:val="24"/>
          <w:szCs w:val="24"/>
        </w:rPr>
        <w:t xml:space="preserve"> </w:t>
      </w:r>
      <w:r w:rsidR="00941CE7">
        <w:rPr>
          <w:rFonts w:ascii="Times New Roman" w:hAnsi="Times New Roman" w:cs="Times New Roman"/>
          <w:sz w:val="24"/>
          <w:szCs w:val="24"/>
        </w:rPr>
        <w:t xml:space="preserve">1 Figure, </w:t>
      </w:r>
      <w:r w:rsidR="00D0437F">
        <w:rPr>
          <w:rFonts w:ascii="Times New Roman" w:hAnsi="Times New Roman" w:cs="Times New Roman"/>
          <w:sz w:val="24"/>
          <w:szCs w:val="24"/>
        </w:rPr>
        <w:t>4</w:t>
      </w:r>
      <w:r w:rsidR="00870F49">
        <w:rPr>
          <w:rFonts w:ascii="Times New Roman" w:hAnsi="Times New Roman" w:cs="Times New Roman"/>
          <w:sz w:val="24"/>
          <w:szCs w:val="24"/>
        </w:rPr>
        <w:t xml:space="preserve"> Tables</w:t>
      </w:r>
    </w:p>
    <w:p w14:paraId="28853B6A" w14:textId="7081A986" w:rsidR="00BD5D51" w:rsidRDefault="00575A09" w:rsidP="00BD5D5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49BDC4E" w14:textId="213855D3" w:rsidR="00F03ADA" w:rsidRPr="00231B44" w:rsidRDefault="00231B4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003826" wp14:editId="5C82CE7C">
            <wp:extent cx="5274310" cy="292036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S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D0BA" w14:textId="45AF5AE9" w:rsidR="00BD5D51" w:rsidRPr="00D0437F" w:rsidRDefault="00F03ADA" w:rsidP="00D0437F">
      <w:pPr>
        <w:widowControl/>
        <w:rPr>
          <w:rFonts w:ascii="Times New Roman" w:hAnsi="Times New Roman" w:cs="Times New Roman"/>
          <w:b/>
          <w:sz w:val="24"/>
          <w:szCs w:val="24"/>
        </w:rPr>
      </w:pPr>
      <w:r w:rsidRPr="00D0437F">
        <w:rPr>
          <w:rFonts w:ascii="Times New Roman" w:hAnsi="Times New Roman" w:cs="Times New Roman"/>
          <w:b/>
          <w:sz w:val="24"/>
          <w:szCs w:val="24"/>
        </w:rPr>
        <w:t>Fig.S1</w:t>
      </w:r>
      <w:r w:rsidR="00FD1F23" w:rsidRPr="00FD1F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1F23" w:rsidRPr="00D0437F">
        <w:rPr>
          <w:rFonts w:ascii="Times New Roman" w:hAnsi="Times New Roman" w:cs="Times New Roman"/>
          <w:sz w:val="24"/>
          <w:szCs w:val="24"/>
        </w:rPr>
        <w:t>Correlation between left amygdala-right middle frontal gyrus (orbital part) rsFC and clinical characteristics in BD-II depression patients with suicide attempt without the outlier</w:t>
      </w:r>
      <w:r w:rsidR="00FD1F23" w:rsidRPr="00FD1F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D5D51" w:rsidRPr="00D0437F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7838B7E" w14:textId="77777777" w:rsidR="0079768E" w:rsidRDefault="0079768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032F8C3C" w14:textId="17DBAA5C" w:rsidR="00EF465F" w:rsidRDefault="00EF465F" w:rsidP="00EF465F">
      <w:pPr>
        <w:rPr>
          <w:rFonts w:ascii="Times New Roman" w:hAnsi="Times New Roman" w:cs="Times New Roman"/>
          <w:b/>
          <w:sz w:val="24"/>
          <w:szCs w:val="24"/>
        </w:rPr>
      </w:pPr>
      <w:r w:rsidRPr="00EF465F">
        <w:rPr>
          <w:rFonts w:ascii="Times New Roman" w:hAnsi="Times New Roman" w:cs="Times New Roman"/>
          <w:b/>
          <w:sz w:val="24"/>
          <w:szCs w:val="24"/>
        </w:rPr>
        <w:t>Table S1</w:t>
      </w:r>
      <w:r>
        <w:rPr>
          <w:rFonts w:ascii="Times New Roman" w:hAnsi="Times New Roman" w:cs="Times New Roman" w:hint="eastAsia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EF465F">
        <w:rPr>
          <w:rFonts w:ascii="Times New Roman" w:hAnsi="Times New Roman" w:cs="Times New Roman"/>
          <w:b/>
          <w:sz w:val="24"/>
          <w:szCs w:val="24"/>
        </w:rPr>
        <w:t>The Nurses’ Global Assessment of Suicide Risk (NGASR)</w:t>
      </w:r>
    </w:p>
    <w:p w14:paraId="612355C0" w14:textId="77777777" w:rsidR="00EF465F" w:rsidRPr="00EF465F" w:rsidRDefault="00EF465F" w:rsidP="00EF465F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6374"/>
        <w:gridCol w:w="1922"/>
      </w:tblGrid>
      <w:tr w:rsidR="00EF465F" w14:paraId="79742EAB" w14:textId="77777777" w:rsidTr="00143429">
        <w:tc>
          <w:tcPr>
            <w:tcW w:w="6374" w:type="dxa"/>
          </w:tcPr>
          <w:p w14:paraId="52239909" w14:textId="0B2E3CFC" w:rsidR="00EF465F" w:rsidRPr="00EF465F" w:rsidRDefault="00EF465F" w:rsidP="00EF46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ictor variable</w:t>
            </w:r>
          </w:p>
        </w:tc>
        <w:tc>
          <w:tcPr>
            <w:tcW w:w="1922" w:type="dxa"/>
          </w:tcPr>
          <w:p w14:paraId="3AB2D3CD" w14:textId="77777777" w:rsidR="00EF465F" w:rsidRPr="00EF465F" w:rsidRDefault="00EF465F" w:rsidP="00EF46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EF465F" w14:paraId="2AD45D72" w14:textId="77777777" w:rsidTr="00143429">
        <w:tc>
          <w:tcPr>
            <w:tcW w:w="6374" w:type="dxa"/>
          </w:tcPr>
          <w:p w14:paraId="792F5618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Presence/influence of hopelessness</w:t>
            </w:r>
          </w:p>
        </w:tc>
        <w:tc>
          <w:tcPr>
            <w:tcW w:w="1922" w:type="dxa"/>
          </w:tcPr>
          <w:p w14:paraId="2806E037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F465F" w14:paraId="0A177D43" w14:textId="77777777" w:rsidTr="00143429">
        <w:tc>
          <w:tcPr>
            <w:tcW w:w="6374" w:type="dxa"/>
          </w:tcPr>
          <w:p w14:paraId="3011B27C" w14:textId="77777777" w:rsidR="00EF465F" w:rsidRPr="00EF465F" w:rsidRDefault="00EF465F" w:rsidP="00143429">
            <w:pPr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kern w:val="0"/>
                <w:sz w:val="24"/>
                <w:szCs w:val="24"/>
              </w:rPr>
              <w:t>Recent stressful life event, for example, job loss, financial</w:t>
            </w:r>
          </w:p>
          <w:p w14:paraId="31F9113F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kern w:val="0"/>
                <w:sz w:val="24"/>
                <w:szCs w:val="24"/>
              </w:rPr>
              <w:t>worries, pending court action</w:t>
            </w:r>
          </w:p>
        </w:tc>
        <w:tc>
          <w:tcPr>
            <w:tcW w:w="1922" w:type="dxa"/>
          </w:tcPr>
          <w:p w14:paraId="3B175B54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43CA0AB3" w14:textId="77777777" w:rsidTr="00143429">
        <w:tc>
          <w:tcPr>
            <w:tcW w:w="6374" w:type="dxa"/>
          </w:tcPr>
          <w:p w14:paraId="422D1B5A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Evidence of persecutory voices/beliefs</w:t>
            </w:r>
          </w:p>
        </w:tc>
        <w:tc>
          <w:tcPr>
            <w:tcW w:w="1922" w:type="dxa"/>
          </w:tcPr>
          <w:p w14:paraId="577F2562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779A63CE" w14:textId="77777777" w:rsidTr="00143429">
        <w:tc>
          <w:tcPr>
            <w:tcW w:w="6374" w:type="dxa"/>
          </w:tcPr>
          <w:p w14:paraId="390956A9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Evidence of depression/loss of interest or loss of pleasure</w:t>
            </w:r>
          </w:p>
        </w:tc>
        <w:tc>
          <w:tcPr>
            <w:tcW w:w="1922" w:type="dxa"/>
          </w:tcPr>
          <w:p w14:paraId="364E5EDF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F465F" w14:paraId="63542EDF" w14:textId="77777777" w:rsidTr="00143429">
        <w:tc>
          <w:tcPr>
            <w:tcW w:w="6374" w:type="dxa"/>
          </w:tcPr>
          <w:p w14:paraId="78F3CB05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Evidence of withdrawal</w:t>
            </w:r>
          </w:p>
        </w:tc>
        <w:tc>
          <w:tcPr>
            <w:tcW w:w="1922" w:type="dxa"/>
          </w:tcPr>
          <w:p w14:paraId="3BC08251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5DA85938" w14:textId="77777777" w:rsidTr="00143429">
        <w:tc>
          <w:tcPr>
            <w:tcW w:w="6374" w:type="dxa"/>
          </w:tcPr>
          <w:p w14:paraId="2F970BDC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Warning of suicidal intent</w:t>
            </w:r>
          </w:p>
        </w:tc>
        <w:tc>
          <w:tcPr>
            <w:tcW w:w="1922" w:type="dxa"/>
          </w:tcPr>
          <w:p w14:paraId="50AED182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59339C96" w14:textId="77777777" w:rsidTr="00143429">
        <w:tc>
          <w:tcPr>
            <w:tcW w:w="6374" w:type="dxa"/>
          </w:tcPr>
          <w:p w14:paraId="1E738FE3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Evidence of a plan to commit suicide</w:t>
            </w:r>
          </w:p>
        </w:tc>
        <w:tc>
          <w:tcPr>
            <w:tcW w:w="1922" w:type="dxa"/>
          </w:tcPr>
          <w:p w14:paraId="5263C970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F465F" w14:paraId="75D03BA1" w14:textId="77777777" w:rsidTr="00143429">
        <w:tc>
          <w:tcPr>
            <w:tcW w:w="6374" w:type="dxa"/>
          </w:tcPr>
          <w:p w14:paraId="2C0B0A99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Family history of serious psychiatric problems or suicide</w:t>
            </w:r>
          </w:p>
        </w:tc>
        <w:tc>
          <w:tcPr>
            <w:tcW w:w="1922" w:type="dxa"/>
          </w:tcPr>
          <w:p w14:paraId="3EA25CD5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454C5DC0" w14:textId="77777777" w:rsidTr="00143429">
        <w:tc>
          <w:tcPr>
            <w:tcW w:w="6374" w:type="dxa"/>
          </w:tcPr>
          <w:p w14:paraId="508C910A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Recent bereavement or relationship breakdown</w:t>
            </w:r>
          </w:p>
        </w:tc>
        <w:tc>
          <w:tcPr>
            <w:tcW w:w="1922" w:type="dxa"/>
          </w:tcPr>
          <w:p w14:paraId="3BA508B8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F465F" w14:paraId="6222838D" w14:textId="77777777" w:rsidTr="00143429">
        <w:tc>
          <w:tcPr>
            <w:tcW w:w="6374" w:type="dxa"/>
          </w:tcPr>
          <w:p w14:paraId="1DB55F9A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History of psychosis</w:t>
            </w:r>
          </w:p>
        </w:tc>
        <w:tc>
          <w:tcPr>
            <w:tcW w:w="1922" w:type="dxa"/>
          </w:tcPr>
          <w:p w14:paraId="52214A0C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14CF5007" w14:textId="77777777" w:rsidTr="00143429">
        <w:tc>
          <w:tcPr>
            <w:tcW w:w="6374" w:type="dxa"/>
          </w:tcPr>
          <w:p w14:paraId="611DA637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Widow/widower</w:t>
            </w:r>
          </w:p>
        </w:tc>
        <w:tc>
          <w:tcPr>
            <w:tcW w:w="1922" w:type="dxa"/>
          </w:tcPr>
          <w:p w14:paraId="497E7EB2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67543BA6" w14:textId="77777777" w:rsidTr="00143429">
        <w:tc>
          <w:tcPr>
            <w:tcW w:w="6374" w:type="dxa"/>
          </w:tcPr>
          <w:p w14:paraId="703DDC74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Prior suicide attempt</w:t>
            </w:r>
          </w:p>
        </w:tc>
        <w:tc>
          <w:tcPr>
            <w:tcW w:w="1922" w:type="dxa"/>
          </w:tcPr>
          <w:p w14:paraId="103F4C06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F465F" w14:paraId="460E981A" w14:textId="77777777" w:rsidTr="00143429">
        <w:tc>
          <w:tcPr>
            <w:tcW w:w="6374" w:type="dxa"/>
          </w:tcPr>
          <w:p w14:paraId="2581355C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History of socio-economic deprivation</w:t>
            </w:r>
          </w:p>
        </w:tc>
        <w:tc>
          <w:tcPr>
            <w:tcW w:w="1922" w:type="dxa"/>
          </w:tcPr>
          <w:p w14:paraId="68E8CD08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6568D202" w14:textId="77777777" w:rsidTr="00143429">
        <w:tc>
          <w:tcPr>
            <w:tcW w:w="6374" w:type="dxa"/>
          </w:tcPr>
          <w:p w14:paraId="38EE0260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History of alcohol and/or alcohol misuse</w:t>
            </w:r>
          </w:p>
        </w:tc>
        <w:tc>
          <w:tcPr>
            <w:tcW w:w="1922" w:type="dxa"/>
          </w:tcPr>
          <w:p w14:paraId="1DDDEA0E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4B002DBE" w14:textId="77777777" w:rsidTr="00143429">
        <w:tc>
          <w:tcPr>
            <w:tcW w:w="6374" w:type="dxa"/>
          </w:tcPr>
          <w:p w14:paraId="014D760A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Presence of terminal illness</w:t>
            </w:r>
          </w:p>
        </w:tc>
        <w:tc>
          <w:tcPr>
            <w:tcW w:w="1922" w:type="dxa"/>
          </w:tcPr>
          <w:p w14:paraId="13B612E9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F465F" w14:paraId="08A8A992" w14:textId="77777777" w:rsidTr="00143429">
        <w:tc>
          <w:tcPr>
            <w:tcW w:w="6374" w:type="dxa"/>
          </w:tcPr>
          <w:p w14:paraId="60E7A0BC" w14:textId="77777777" w:rsidR="00EF465F" w:rsidRPr="00EF465F" w:rsidRDefault="00EF465F" w:rsidP="001434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465F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922" w:type="dxa"/>
          </w:tcPr>
          <w:p w14:paraId="310E3233" w14:textId="77777777" w:rsidR="00EF465F" w:rsidRPr="00EF465F" w:rsidRDefault="00EF465F" w:rsidP="001434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BFC8D6" w14:textId="77777777" w:rsidR="00EF465F" w:rsidRDefault="00EF465F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75C823A" w14:textId="1102E286" w:rsidR="00250C9C" w:rsidRPr="00575A09" w:rsidRDefault="00575A09">
      <w:pPr>
        <w:rPr>
          <w:rFonts w:ascii="Times New Roman" w:hAnsi="Times New Roman" w:cs="Times New Roman"/>
          <w:b/>
          <w:sz w:val="24"/>
          <w:szCs w:val="24"/>
        </w:rPr>
      </w:pPr>
      <w:r w:rsidRPr="00575A09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BA0029">
        <w:rPr>
          <w:rFonts w:ascii="Times New Roman" w:hAnsi="Times New Roman" w:cs="Times New Roman"/>
          <w:b/>
          <w:sz w:val="24"/>
          <w:szCs w:val="24"/>
        </w:rPr>
        <w:t>2</w:t>
      </w:r>
      <w:r w:rsidRPr="00575A09">
        <w:rPr>
          <w:rFonts w:ascii="Times New Roman" w:hAnsi="Times New Roman" w:cs="Times New Roman"/>
          <w:b/>
          <w:sz w:val="24"/>
          <w:szCs w:val="24"/>
        </w:rPr>
        <w:t xml:space="preserve">. Regions of </w:t>
      </w:r>
      <w:r w:rsidR="00696EF1">
        <w:rPr>
          <w:rFonts w:ascii="Times New Roman" w:hAnsi="Times New Roman" w:cs="Times New Roman" w:hint="eastAsia"/>
          <w:b/>
          <w:sz w:val="24"/>
          <w:szCs w:val="24"/>
        </w:rPr>
        <w:t>I</w:t>
      </w:r>
      <w:r w:rsidRPr="00575A09">
        <w:rPr>
          <w:rFonts w:ascii="Times New Roman" w:hAnsi="Times New Roman" w:cs="Times New Roman"/>
          <w:b/>
          <w:sz w:val="24"/>
          <w:szCs w:val="24"/>
        </w:rPr>
        <w:t>nteresting in</w:t>
      </w:r>
      <w:r w:rsidR="004615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6EF1">
        <w:rPr>
          <w:rFonts w:ascii="Times New Roman" w:hAnsi="Times New Roman" w:cs="Times New Roman" w:hint="eastAsia"/>
          <w:b/>
          <w:sz w:val="24"/>
          <w:szCs w:val="24"/>
        </w:rPr>
        <w:t>F</w:t>
      </w:r>
      <w:r w:rsidR="00696EF1" w:rsidRPr="00575A09">
        <w:rPr>
          <w:rFonts w:ascii="Times New Roman" w:hAnsi="Times New Roman" w:cs="Times New Roman"/>
          <w:b/>
          <w:sz w:val="24"/>
          <w:szCs w:val="24"/>
        </w:rPr>
        <w:t xml:space="preserve">rontolimbic </w:t>
      </w:r>
      <w:r w:rsidR="00696EF1">
        <w:rPr>
          <w:rFonts w:ascii="Times New Roman" w:hAnsi="Times New Roman" w:cs="Times New Roman" w:hint="eastAsia"/>
          <w:b/>
          <w:sz w:val="24"/>
          <w:szCs w:val="24"/>
        </w:rPr>
        <w:t>S</w:t>
      </w:r>
      <w:r w:rsidR="00696EF1" w:rsidRPr="00575A09">
        <w:rPr>
          <w:rFonts w:ascii="Times New Roman" w:hAnsi="Times New Roman" w:cs="Times New Roman"/>
          <w:b/>
          <w:sz w:val="24"/>
          <w:szCs w:val="24"/>
        </w:rPr>
        <w:t xml:space="preserve">ystem </w:t>
      </w:r>
      <w:r w:rsidRPr="00575A09">
        <w:rPr>
          <w:rFonts w:ascii="Times New Roman" w:hAnsi="Times New Roman" w:cs="Times New Roman"/>
          <w:b/>
          <w:sz w:val="24"/>
          <w:szCs w:val="24"/>
        </w:rPr>
        <w:t xml:space="preserve">from </w:t>
      </w:r>
      <w:r w:rsidR="00DD5884">
        <w:rPr>
          <w:rFonts w:ascii="Times New Roman" w:hAnsi="Times New Roman" w:cs="Times New Roman"/>
          <w:b/>
          <w:sz w:val="24"/>
          <w:szCs w:val="24"/>
        </w:rPr>
        <w:t>A</w:t>
      </w:r>
      <w:r w:rsidR="00DD5884" w:rsidRPr="00DD5884">
        <w:rPr>
          <w:rFonts w:ascii="Times New Roman" w:hAnsi="Times New Roman" w:cs="Times New Roman"/>
          <w:b/>
          <w:sz w:val="24"/>
          <w:szCs w:val="24"/>
        </w:rPr>
        <w:t xml:space="preserve">utomated </w:t>
      </w:r>
      <w:r w:rsidR="00DD5884">
        <w:rPr>
          <w:rFonts w:ascii="Times New Roman" w:hAnsi="Times New Roman" w:cs="Times New Roman"/>
          <w:b/>
          <w:sz w:val="24"/>
          <w:szCs w:val="24"/>
        </w:rPr>
        <w:t>A</w:t>
      </w:r>
      <w:r w:rsidR="00DD5884" w:rsidRPr="00DD5884">
        <w:rPr>
          <w:rFonts w:ascii="Times New Roman" w:hAnsi="Times New Roman" w:cs="Times New Roman"/>
          <w:b/>
          <w:sz w:val="24"/>
          <w:szCs w:val="24"/>
        </w:rPr>
        <w:t xml:space="preserve">natomical </w:t>
      </w:r>
      <w:r w:rsidR="00DD5884">
        <w:rPr>
          <w:rFonts w:ascii="Times New Roman" w:hAnsi="Times New Roman" w:cs="Times New Roman"/>
          <w:b/>
          <w:sz w:val="24"/>
          <w:szCs w:val="24"/>
        </w:rPr>
        <w:t>L</w:t>
      </w:r>
      <w:r w:rsidR="00DD5884" w:rsidRPr="00DD5884">
        <w:rPr>
          <w:rFonts w:ascii="Times New Roman" w:hAnsi="Times New Roman" w:cs="Times New Roman"/>
          <w:b/>
          <w:sz w:val="24"/>
          <w:szCs w:val="24"/>
        </w:rPr>
        <w:t>abeling</w:t>
      </w:r>
      <w:r w:rsidR="00C56D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5884">
        <w:rPr>
          <w:rFonts w:ascii="Times New Roman" w:hAnsi="Times New Roman" w:cs="Times New Roman"/>
          <w:b/>
          <w:sz w:val="24"/>
          <w:szCs w:val="24"/>
        </w:rPr>
        <w:t>(ALL</w:t>
      </w:r>
      <w:r w:rsidR="00DD5884">
        <w:rPr>
          <w:rFonts w:ascii="Times New Roman" w:hAnsi="Times New Roman" w:cs="Times New Roman" w:hint="eastAsia"/>
          <w:b/>
          <w:sz w:val="24"/>
          <w:szCs w:val="24"/>
        </w:rPr>
        <w:t>)</w:t>
      </w:r>
      <w:r w:rsidRPr="00575A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6EF1">
        <w:rPr>
          <w:rFonts w:ascii="Times New Roman" w:hAnsi="Times New Roman" w:cs="Times New Roman" w:hint="eastAsia"/>
          <w:b/>
          <w:sz w:val="24"/>
          <w:szCs w:val="24"/>
        </w:rPr>
        <w:t>A</w:t>
      </w:r>
      <w:r w:rsidR="00696EF1" w:rsidRPr="00575A09">
        <w:rPr>
          <w:rFonts w:ascii="Times New Roman" w:hAnsi="Times New Roman" w:cs="Times New Roman"/>
          <w:b/>
          <w:sz w:val="24"/>
          <w:szCs w:val="24"/>
        </w:rPr>
        <w:t>tlas</w:t>
      </w:r>
    </w:p>
    <w:p w14:paraId="62FCE653" w14:textId="77777777" w:rsidR="00575A09" w:rsidRPr="0046153B" w:rsidRDefault="00575A0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5"/>
        <w:tblW w:w="5923" w:type="dxa"/>
        <w:tblInd w:w="1490" w:type="dxa"/>
        <w:tblLayout w:type="fixed"/>
        <w:tblLook w:val="04A0" w:firstRow="1" w:lastRow="0" w:firstColumn="1" w:lastColumn="0" w:noHBand="0" w:noVBand="1"/>
      </w:tblPr>
      <w:tblGrid>
        <w:gridCol w:w="4253"/>
        <w:gridCol w:w="1670"/>
      </w:tblGrid>
      <w:tr w:rsidR="00E51550" w14:paraId="19C2067F" w14:textId="77777777" w:rsidTr="00E51550">
        <w:tc>
          <w:tcPr>
            <w:tcW w:w="4253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</w:tcPr>
          <w:p w14:paraId="412EA80D" w14:textId="77777777" w:rsidR="00E51550" w:rsidRDefault="00E51550" w:rsidP="00575A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Regions</w:t>
            </w:r>
          </w:p>
        </w:tc>
        <w:tc>
          <w:tcPr>
            <w:tcW w:w="1670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</w:tcPr>
          <w:p w14:paraId="35F1D696" w14:textId="77777777" w:rsidR="00E51550" w:rsidRDefault="00E51550" w:rsidP="00575A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sz w:val="24"/>
                <w:szCs w:val="24"/>
              </w:rPr>
              <w:t>abbr.</w:t>
            </w:r>
          </w:p>
        </w:tc>
      </w:tr>
      <w:tr w:rsidR="00E51550" w14:paraId="13008CCB" w14:textId="77777777" w:rsidTr="00E51550">
        <w:trPr>
          <w:trHeight w:val="286"/>
        </w:trPr>
        <w:tc>
          <w:tcPr>
            <w:tcW w:w="4253" w:type="dxa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DB357E4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uperior frontal gyrus, dorsolateral</w:t>
            </w:r>
          </w:p>
        </w:tc>
        <w:tc>
          <w:tcPr>
            <w:tcW w:w="1670" w:type="dxa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3F7F3A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FGdor.L</w:t>
            </w:r>
          </w:p>
        </w:tc>
      </w:tr>
      <w:tr w:rsidR="00E51550" w14:paraId="01C72FD4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064A25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uperior frontal gyrus, dorsolateral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572F87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FGdor.R</w:t>
            </w:r>
          </w:p>
        </w:tc>
      </w:tr>
      <w:tr w:rsidR="00E51550" w14:paraId="1443719E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6A8FBC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uperior frontal gyrus, orbital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18DF83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RBsup.L</w:t>
            </w:r>
          </w:p>
        </w:tc>
      </w:tr>
      <w:tr w:rsidR="00E51550" w14:paraId="3AA2AC25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334BF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uperior frontal gyrus, orbital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F5113A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RBsup.R</w:t>
            </w:r>
          </w:p>
        </w:tc>
      </w:tr>
      <w:tr w:rsidR="00E51550" w14:paraId="30271DFD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0606FC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iddle frontal gyrus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46AB52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FG.L</w:t>
            </w:r>
          </w:p>
        </w:tc>
      </w:tr>
      <w:tr w:rsidR="00E51550" w14:paraId="4F9517B3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7775C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iddle frontal gyrus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ED1D98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FG.R</w:t>
            </w:r>
          </w:p>
        </w:tc>
      </w:tr>
      <w:tr w:rsidR="00E51550" w14:paraId="76799089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CD4E71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iddle frontal gyrus, orbital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470438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RBmid.L</w:t>
            </w:r>
          </w:p>
        </w:tc>
      </w:tr>
      <w:tr w:rsidR="00E51550" w14:paraId="63EC5D47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7F6DF2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iddle frontal gyrus, orbital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A9A35A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RBmid.R</w:t>
            </w:r>
          </w:p>
        </w:tc>
      </w:tr>
      <w:tr w:rsidR="00E51550" w14:paraId="6A8339EC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227C51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ferior frontal gyrus, opercular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08110E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FGoperc.L</w:t>
            </w:r>
          </w:p>
        </w:tc>
      </w:tr>
      <w:tr w:rsidR="00E51550" w14:paraId="7F5DA739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9F1F04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ferior frontal gyrus, opercular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75B997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FGoperc.R</w:t>
            </w:r>
          </w:p>
        </w:tc>
      </w:tr>
      <w:tr w:rsidR="00E51550" w14:paraId="4E08B636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D32C0F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ferior frontal gyrus, triangular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4E3309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FGtriang.L</w:t>
            </w:r>
          </w:p>
        </w:tc>
      </w:tr>
      <w:tr w:rsidR="00E51550" w14:paraId="7129C45E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ABD68C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ferior frontal gyrus, triangular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52739B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FGtriang.R</w:t>
            </w:r>
          </w:p>
        </w:tc>
      </w:tr>
      <w:tr w:rsidR="00E51550" w14:paraId="5FF99654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38ED19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ferior frontal gyrus, orbital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ECB571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RBinf.L</w:t>
            </w:r>
          </w:p>
        </w:tc>
      </w:tr>
      <w:tr w:rsidR="00E51550" w14:paraId="3C544518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53CEBD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ferior frontal gyrus, orbital part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2F0EB7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RBinf.R</w:t>
            </w:r>
          </w:p>
        </w:tc>
      </w:tr>
      <w:tr w:rsidR="00E51550" w14:paraId="2ED3DF68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235926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sula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1FFA58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S.L</w:t>
            </w:r>
          </w:p>
        </w:tc>
      </w:tr>
      <w:tr w:rsidR="00E51550" w14:paraId="20436D68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18D027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sula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F6486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S.R</w:t>
            </w:r>
          </w:p>
        </w:tc>
      </w:tr>
      <w:tr w:rsidR="00E51550" w14:paraId="3020BFE8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8AB6E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erior cingulate and paracingulate gyri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9682B2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CG.L</w:t>
            </w:r>
          </w:p>
        </w:tc>
      </w:tr>
      <w:tr w:rsidR="00E51550" w14:paraId="4C2183EF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B6A00A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erior cingulate and paracingulate gyri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264492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CG.R</w:t>
            </w:r>
          </w:p>
        </w:tc>
      </w:tr>
      <w:tr w:rsidR="00E51550" w14:paraId="62510160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D49FE4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dian cingulate and paracingulate gyri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06EA22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CG.L</w:t>
            </w:r>
          </w:p>
        </w:tc>
      </w:tr>
      <w:tr w:rsidR="00E51550" w14:paraId="3BDF72A5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A4411A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dian cingulate and paracingulate gyri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626C3E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CG.R</w:t>
            </w:r>
          </w:p>
        </w:tc>
      </w:tr>
      <w:tr w:rsidR="00E51550" w14:paraId="24E4ABA9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DBCC38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bookmarkStart w:id="5" w:name="_Hlk22377213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osterior cingulate gyrus</w:t>
            </w:r>
            <w:bookmarkEnd w:id="5"/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3636E4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bookmarkStart w:id="6" w:name="OLE_LINK54"/>
            <w:bookmarkStart w:id="7" w:name="OLE_LINK55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CG.L</w:t>
            </w:r>
            <w:bookmarkEnd w:id="6"/>
            <w:bookmarkEnd w:id="7"/>
          </w:p>
        </w:tc>
      </w:tr>
      <w:tr w:rsidR="00E51550" w14:paraId="0E06ED9B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0A06E2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osterior cingulate gyrus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B7035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CG.R</w:t>
            </w:r>
          </w:p>
        </w:tc>
      </w:tr>
      <w:tr w:rsidR="00E51550" w14:paraId="1B911BD0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83AAF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ippocampus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60184D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IP.L</w:t>
            </w:r>
          </w:p>
        </w:tc>
      </w:tr>
      <w:tr w:rsidR="00E51550" w14:paraId="65FCB382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7BF32F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ippocampus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2D46A9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IP.R</w:t>
            </w:r>
          </w:p>
        </w:tc>
      </w:tr>
      <w:tr w:rsidR="00E51550" w14:paraId="0F14C23D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7BF8E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arahippocampal gyrus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6CA579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G.L</w:t>
            </w:r>
          </w:p>
        </w:tc>
      </w:tr>
      <w:tr w:rsidR="00E51550" w14:paraId="4651DBA8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0E2327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arahippocampal gyrus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674869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G.R</w:t>
            </w:r>
          </w:p>
        </w:tc>
      </w:tr>
      <w:tr w:rsidR="00E51550" w14:paraId="0ACDF38F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35907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ygdala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F2E1D2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YG.L</w:t>
            </w:r>
          </w:p>
        </w:tc>
      </w:tr>
      <w:tr w:rsidR="00E51550" w14:paraId="600F57D9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309305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ygdala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8504A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YG.R</w:t>
            </w:r>
          </w:p>
        </w:tc>
      </w:tr>
      <w:tr w:rsidR="00E51550" w14:paraId="5254CA94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8E19A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8" w:name="_Hlk22377343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udate nucleus</w:t>
            </w:r>
            <w:bookmarkEnd w:id="8"/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7A0669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U.L</w:t>
            </w:r>
          </w:p>
        </w:tc>
      </w:tr>
      <w:tr w:rsidR="00E51550" w14:paraId="572CBBE7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4BE01D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udate nucleus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1815E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U.R</w:t>
            </w:r>
          </w:p>
        </w:tc>
      </w:tr>
      <w:tr w:rsidR="00E51550" w14:paraId="4141A41E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64F973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enticular nucleus, putamen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C2764F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UT.L</w:t>
            </w:r>
          </w:p>
        </w:tc>
      </w:tr>
      <w:tr w:rsidR="00E51550" w14:paraId="42657DA2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B679BD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enticular nucleus, putamen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690EB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UT.R</w:t>
            </w:r>
          </w:p>
        </w:tc>
      </w:tr>
      <w:tr w:rsidR="00E51550" w14:paraId="7852AF30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172013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enticular nucleus, pallidum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366879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AL.L</w:t>
            </w:r>
          </w:p>
        </w:tc>
      </w:tr>
      <w:tr w:rsidR="00E51550" w14:paraId="77AC4BA9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E2431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enticular nucleus, pallidum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EF26B2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AL.R</w:t>
            </w:r>
          </w:p>
        </w:tc>
      </w:tr>
      <w:tr w:rsidR="00E51550" w14:paraId="0481ED7A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505410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halamus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5B231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HA.L</w:t>
            </w:r>
          </w:p>
        </w:tc>
      </w:tr>
      <w:tr w:rsidR="00E51550" w14:paraId="610C259C" w14:textId="77777777" w:rsidTr="00E51550">
        <w:trPr>
          <w:trHeight w:val="286"/>
        </w:trPr>
        <w:tc>
          <w:tcPr>
            <w:tcW w:w="4253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</w:tcPr>
          <w:p w14:paraId="57C7667D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halamus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</w:tcPr>
          <w:p w14:paraId="17B39FF5" w14:textId="77777777" w:rsidR="00E51550" w:rsidRDefault="00E51550" w:rsidP="00575A0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HA.R</w:t>
            </w:r>
          </w:p>
        </w:tc>
      </w:tr>
    </w:tbl>
    <w:p w14:paraId="2A0BC6F0" w14:textId="77777777" w:rsidR="00575A09" w:rsidRDefault="00575A09" w:rsidP="00354110">
      <w:pPr>
        <w:widowControl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DBA2EE" w14:textId="77777777" w:rsidR="00575A09" w:rsidRPr="00575A09" w:rsidRDefault="00575A09" w:rsidP="00354110">
      <w:pPr>
        <w:widowControl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0651B7" w14:textId="77777777" w:rsidR="00250C9C" w:rsidRDefault="00BF34D1" w:rsidP="00354110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E79975E" w14:textId="004B4692" w:rsidR="00250C9C" w:rsidRPr="00575A09" w:rsidRDefault="00BF34D1" w:rsidP="00354110">
      <w:pPr>
        <w:rPr>
          <w:rFonts w:ascii="Times New Roman" w:hAnsi="Times New Roman" w:cs="Times New Roman"/>
          <w:b/>
          <w:sz w:val="24"/>
          <w:szCs w:val="24"/>
        </w:rPr>
      </w:pPr>
      <w:r w:rsidRPr="00575A09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BA0029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575A0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575A09">
        <w:rPr>
          <w:rFonts w:ascii="Times New Roman" w:hAnsi="Times New Roman" w:cs="Times New Roman"/>
          <w:b/>
          <w:sz w:val="24"/>
          <w:szCs w:val="24"/>
        </w:rPr>
        <w:t xml:space="preserve"> ANCOVA </w:t>
      </w:r>
      <w:r w:rsidR="008D6652">
        <w:rPr>
          <w:rFonts w:ascii="Times New Roman" w:hAnsi="Times New Roman" w:cs="Times New Roman" w:hint="eastAsia"/>
          <w:b/>
          <w:sz w:val="24"/>
          <w:szCs w:val="24"/>
        </w:rPr>
        <w:t>A</w:t>
      </w:r>
      <w:r w:rsidR="008D6652" w:rsidRPr="00575A09">
        <w:rPr>
          <w:rFonts w:ascii="Times New Roman" w:hAnsi="Times New Roman" w:cs="Times New Roman"/>
          <w:b/>
          <w:sz w:val="24"/>
          <w:szCs w:val="24"/>
        </w:rPr>
        <w:t xml:space="preserve">nalyses </w:t>
      </w:r>
      <w:r w:rsidRPr="00575A09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8D6652">
        <w:rPr>
          <w:rFonts w:ascii="Times New Roman" w:hAnsi="Times New Roman" w:cs="Times New Roman" w:hint="eastAsia"/>
          <w:b/>
          <w:sz w:val="24"/>
          <w:szCs w:val="24"/>
        </w:rPr>
        <w:t>F</w:t>
      </w:r>
      <w:r w:rsidR="008D6652" w:rsidRPr="00575A09">
        <w:rPr>
          <w:rFonts w:ascii="Times New Roman" w:hAnsi="Times New Roman" w:cs="Times New Roman"/>
          <w:b/>
          <w:sz w:val="24"/>
          <w:szCs w:val="24"/>
        </w:rPr>
        <w:t xml:space="preserve">unctional </w:t>
      </w:r>
      <w:r w:rsidR="008D6652">
        <w:rPr>
          <w:rFonts w:ascii="Times New Roman" w:hAnsi="Times New Roman" w:cs="Times New Roman" w:hint="eastAsia"/>
          <w:b/>
          <w:sz w:val="24"/>
          <w:szCs w:val="24"/>
        </w:rPr>
        <w:t>C</w:t>
      </w:r>
      <w:r w:rsidR="008D6652" w:rsidRPr="00575A09">
        <w:rPr>
          <w:rFonts w:ascii="Times New Roman" w:hAnsi="Times New Roman" w:cs="Times New Roman"/>
          <w:b/>
          <w:sz w:val="24"/>
          <w:szCs w:val="24"/>
        </w:rPr>
        <w:t xml:space="preserve">onnectivity </w:t>
      </w:r>
      <w:r w:rsidRPr="00575A09">
        <w:rPr>
          <w:rFonts w:ascii="Times New Roman" w:hAnsi="Times New Roman" w:cs="Times New Roman"/>
          <w:b/>
          <w:sz w:val="24"/>
          <w:szCs w:val="24"/>
        </w:rPr>
        <w:t xml:space="preserve">with </w:t>
      </w:r>
      <w:r w:rsidR="008D6652">
        <w:rPr>
          <w:rFonts w:ascii="Times New Roman" w:hAnsi="Times New Roman" w:cs="Times New Roman" w:hint="eastAsia"/>
          <w:b/>
          <w:sz w:val="24"/>
          <w:szCs w:val="24"/>
        </w:rPr>
        <w:t>L</w:t>
      </w:r>
      <w:r w:rsidR="008D6652" w:rsidRPr="00575A09">
        <w:rPr>
          <w:rFonts w:ascii="Times New Roman" w:hAnsi="Times New Roman" w:cs="Times New Roman"/>
          <w:b/>
          <w:sz w:val="24"/>
          <w:szCs w:val="24"/>
        </w:rPr>
        <w:t xml:space="preserve">eft </w:t>
      </w:r>
      <w:r w:rsidR="008D6652">
        <w:rPr>
          <w:rFonts w:ascii="Times New Roman" w:hAnsi="Times New Roman" w:cs="Times New Roman" w:hint="eastAsia"/>
          <w:b/>
          <w:sz w:val="24"/>
          <w:szCs w:val="24"/>
        </w:rPr>
        <w:t>A</w:t>
      </w:r>
      <w:r w:rsidR="008D6652" w:rsidRPr="00575A09">
        <w:rPr>
          <w:rFonts w:ascii="Times New Roman" w:hAnsi="Times New Roman" w:cs="Times New Roman"/>
          <w:b/>
          <w:sz w:val="24"/>
          <w:szCs w:val="24"/>
        </w:rPr>
        <w:t xml:space="preserve">mygdala </w:t>
      </w:r>
      <w:r w:rsidRPr="00575A09">
        <w:rPr>
          <w:rFonts w:ascii="Times New Roman" w:hAnsi="Times New Roman" w:cs="Times New Roman"/>
          <w:b/>
          <w:sz w:val="24"/>
          <w:szCs w:val="24"/>
        </w:rPr>
        <w:t xml:space="preserve">as </w:t>
      </w:r>
      <w:r w:rsidR="008D6652">
        <w:rPr>
          <w:rFonts w:ascii="Times New Roman" w:hAnsi="Times New Roman" w:cs="Times New Roman" w:hint="eastAsia"/>
          <w:b/>
          <w:sz w:val="24"/>
          <w:szCs w:val="24"/>
        </w:rPr>
        <w:t>S</w:t>
      </w:r>
      <w:r w:rsidR="008D6652" w:rsidRPr="00575A09">
        <w:rPr>
          <w:rFonts w:ascii="Times New Roman" w:hAnsi="Times New Roman" w:cs="Times New Roman"/>
          <w:b/>
          <w:sz w:val="24"/>
          <w:szCs w:val="24"/>
        </w:rPr>
        <w:t>eed</w:t>
      </w:r>
    </w:p>
    <w:tbl>
      <w:tblPr>
        <w:tblStyle w:val="a5"/>
        <w:tblW w:w="0" w:type="auto"/>
        <w:tblInd w:w="65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5"/>
        <w:gridCol w:w="2203"/>
        <w:gridCol w:w="1539"/>
        <w:gridCol w:w="1208"/>
        <w:gridCol w:w="1206"/>
      </w:tblGrid>
      <w:tr w:rsidR="0076053D" w:rsidRPr="008C400C" w14:paraId="61531AE2" w14:textId="31C551F1" w:rsidTr="00F93AFA">
        <w:trPr>
          <w:trHeight w:val="416"/>
        </w:trPr>
        <w:tc>
          <w:tcPr>
            <w:tcW w:w="1496" w:type="dxa"/>
            <w:tcBorders>
              <w:top w:val="single" w:sz="24" w:space="0" w:color="auto"/>
              <w:bottom w:val="single" w:sz="24" w:space="0" w:color="auto"/>
            </w:tcBorders>
          </w:tcPr>
          <w:p w14:paraId="2F2D5A84" w14:textId="77777777" w:rsidR="0076053D" w:rsidRPr="008C400C" w:rsidRDefault="0076053D" w:rsidP="00F905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C400C">
              <w:rPr>
                <w:rFonts w:ascii="Times New Roman" w:hAnsi="Times New Roman" w:cs="Times New Roman"/>
                <w:sz w:val="24"/>
                <w:szCs w:val="24"/>
              </w:rPr>
              <w:t>eed region</w:t>
            </w:r>
          </w:p>
        </w:tc>
        <w:tc>
          <w:tcPr>
            <w:tcW w:w="2207" w:type="dxa"/>
            <w:tcBorders>
              <w:top w:val="single" w:sz="24" w:space="0" w:color="auto"/>
              <w:bottom w:val="single" w:sz="24" w:space="0" w:color="auto"/>
            </w:tcBorders>
          </w:tcPr>
          <w:p w14:paraId="79F6403C" w14:textId="77777777" w:rsidR="0076053D" w:rsidRPr="008C400C" w:rsidRDefault="0076053D" w:rsidP="00F905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400C">
              <w:rPr>
                <w:rFonts w:ascii="Times New Roman" w:hAnsi="Times New Roman" w:cs="Times New Roman"/>
                <w:sz w:val="24"/>
                <w:szCs w:val="24"/>
              </w:rPr>
              <w:t>Target regions</w:t>
            </w:r>
          </w:p>
        </w:tc>
        <w:tc>
          <w:tcPr>
            <w:tcW w:w="1542" w:type="dxa"/>
            <w:tcBorders>
              <w:top w:val="single" w:sz="24" w:space="0" w:color="auto"/>
              <w:bottom w:val="single" w:sz="24" w:space="0" w:color="auto"/>
            </w:tcBorders>
          </w:tcPr>
          <w:p w14:paraId="770B262B" w14:textId="42CB0D86" w:rsidR="0076053D" w:rsidRPr="008C400C" w:rsidRDefault="0076053D" w:rsidP="00F905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</w:p>
        </w:tc>
        <w:tc>
          <w:tcPr>
            <w:tcW w:w="1208" w:type="dxa"/>
            <w:tcBorders>
              <w:top w:val="single" w:sz="24" w:space="0" w:color="auto"/>
              <w:bottom w:val="single" w:sz="24" w:space="0" w:color="auto"/>
            </w:tcBorders>
          </w:tcPr>
          <w:p w14:paraId="60F99196" w14:textId="77777777" w:rsidR="0076053D" w:rsidRPr="008C400C" w:rsidRDefault="0076053D" w:rsidP="00F905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53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5306C6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FDR</w:t>
            </w:r>
            <w:r w:rsidRPr="008C40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08" w:type="dxa"/>
            <w:tcBorders>
              <w:top w:val="single" w:sz="24" w:space="0" w:color="auto"/>
              <w:bottom w:val="single" w:sz="24" w:space="0" w:color="auto"/>
            </w:tcBorders>
          </w:tcPr>
          <w:p w14:paraId="79E54571" w14:textId="426F421D" w:rsidR="0076053D" w:rsidRPr="0076053D" w:rsidRDefault="0076053D" w:rsidP="00F905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a</w:t>
            </w:r>
            <w:r w:rsidRPr="00BF34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76053D" w:rsidRPr="00FD3C3D" w14:paraId="506C4A93" w14:textId="6BA5F769" w:rsidTr="00F93AFA">
        <w:tc>
          <w:tcPr>
            <w:tcW w:w="1496" w:type="dxa"/>
            <w:vMerge w:val="restart"/>
            <w:tcBorders>
              <w:top w:val="single" w:sz="24" w:space="0" w:color="auto"/>
              <w:bottom w:val="nil"/>
              <w:right w:val="nil"/>
            </w:tcBorders>
          </w:tcPr>
          <w:p w14:paraId="4C3B3674" w14:textId="6D08F9CF" w:rsidR="0076053D" w:rsidRPr="00A43806" w:rsidRDefault="00A43806" w:rsidP="00B322B9">
            <w:pPr>
              <w:spacing w:before="560"/>
              <w:ind w:firstLineChars="50" w:firstLine="12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bookmarkStart w:id="9" w:name="_Hlk33198064"/>
            <w:bookmarkStart w:id="10" w:name="OLE_LINK56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YG.L</w:t>
            </w:r>
            <w:bookmarkEnd w:id="9"/>
            <w:bookmarkEnd w:id="10"/>
          </w:p>
        </w:tc>
        <w:tc>
          <w:tcPr>
            <w:tcW w:w="2207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16A4DEA1" w14:textId="03B5AEDD" w:rsidR="0076053D" w:rsidRPr="00A43806" w:rsidRDefault="00A43806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FGdor.R</w:t>
            </w:r>
          </w:p>
        </w:tc>
        <w:tc>
          <w:tcPr>
            <w:tcW w:w="1542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4DFD7BD6" w14:textId="75ACC6DE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07</w:t>
            </w:r>
          </w:p>
        </w:tc>
        <w:tc>
          <w:tcPr>
            <w:tcW w:w="1208" w:type="dxa"/>
            <w:tcBorders>
              <w:top w:val="single" w:sz="24" w:space="0" w:color="auto"/>
              <w:left w:val="nil"/>
              <w:bottom w:val="nil"/>
            </w:tcBorders>
          </w:tcPr>
          <w:p w14:paraId="50726A7E" w14:textId="295A9F88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4</w:t>
            </w:r>
            <w:r w:rsidR="00D458E3"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="00D458E3"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  <w:tc>
          <w:tcPr>
            <w:tcW w:w="1208" w:type="dxa"/>
            <w:tcBorders>
              <w:top w:val="single" w:sz="24" w:space="0" w:color="auto"/>
              <w:left w:val="nil"/>
              <w:bottom w:val="nil"/>
            </w:tcBorders>
          </w:tcPr>
          <w:p w14:paraId="59115E9F" w14:textId="3820458B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74</w:t>
            </w:r>
          </w:p>
        </w:tc>
      </w:tr>
      <w:tr w:rsidR="0076053D" w14:paraId="0A38DA43" w14:textId="0A67CDC3" w:rsidTr="00F93AFA">
        <w:trPr>
          <w:trHeight w:val="331"/>
        </w:trPr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6575CB55" w14:textId="77777777" w:rsidR="0076053D" w:rsidRPr="00E51550" w:rsidRDefault="0076053D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7306653A" w14:textId="5A94D1B4" w:rsidR="0076053D" w:rsidRPr="00A43806" w:rsidRDefault="00A43806" w:rsidP="00F90555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11" w:name="OLE_LINK57"/>
            <w:bookmarkStart w:id="12" w:name="OLE_LINK58"/>
            <w:r w:rsidRPr="00A4380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RBmid.R</w:t>
            </w:r>
            <w:bookmarkEnd w:id="11"/>
            <w:bookmarkEnd w:id="12"/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57664ABE" w14:textId="320EF5C6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59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3251E131" w14:textId="14A6F03D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3</w:t>
            </w:r>
            <w:r w:rsidR="00D458E3"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="00D458E3"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4B4D56B4" w14:textId="07644F78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76</w:t>
            </w:r>
          </w:p>
        </w:tc>
      </w:tr>
      <w:tr w:rsidR="0076053D" w14:paraId="1798A1C7" w14:textId="71041F50" w:rsidTr="00F93AFA">
        <w:trPr>
          <w:trHeight w:val="331"/>
        </w:trPr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4219FE6D" w14:textId="77777777" w:rsidR="0076053D" w:rsidRPr="00E51550" w:rsidRDefault="0076053D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7A427D60" w14:textId="3BAF80E9" w:rsidR="0076053D" w:rsidRPr="00B322B9" w:rsidRDefault="00B322B9" w:rsidP="00F90555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322B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CG.L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63D0CDA6" w14:textId="3E6E509D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7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526F6C40" w14:textId="635B00BE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2</w:t>
            </w:r>
            <w:r w:rsidR="00D458E3"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="00D458E3"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46323DCB" w14:textId="446BC8DF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83</w:t>
            </w:r>
          </w:p>
        </w:tc>
      </w:tr>
      <w:tr w:rsidR="0076053D" w:rsidRPr="00FD3C3D" w14:paraId="5B2179E7" w14:textId="107966CC" w:rsidTr="00F93AFA">
        <w:trPr>
          <w:trHeight w:val="331"/>
        </w:trPr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5583108E" w14:textId="77777777" w:rsidR="0076053D" w:rsidRPr="00E51550" w:rsidRDefault="0076053D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201EF972" w14:textId="64C4EA59" w:rsidR="0076053D" w:rsidRPr="00B322B9" w:rsidRDefault="00B322B9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bookmarkStart w:id="13" w:name="OLE_LINK59"/>
            <w:bookmarkStart w:id="14" w:name="OLE_LINK60"/>
            <w:r w:rsidRPr="00B322B9">
              <w:rPr>
                <w:rFonts w:ascii="Times New Roman" w:hAnsi="Times New Roman" w:cs="Times New Roman"/>
                <w:sz w:val="24"/>
                <w:szCs w:val="24"/>
              </w:rPr>
              <w:t>PCG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bookmarkEnd w:id="13"/>
            <w:bookmarkEnd w:id="14"/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5F54466E" w14:textId="3A83466A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2E14482C" w14:textId="353855C9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3</w:t>
            </w:r>
            <w:r w:rsidR="00D458E3"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="00D458E3"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1C694F9E" w14:textId="33FFDA2E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76</w:t>
            </w:r>
          </w:p>
        </w:tc>
      </w:tr>
      <w:tr w:rsidR="0076053D" w:rsidRPr="00FD3C3D" w14:paraId="7E942778" w14:textId="0F201A06" w:rsidTr="00F93AFA"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2E4E7C6B" w14:textId="77777777" w:rsidR="0076053D" w:rsidRPr="00B322B9" w:rsidRDefault="0076053D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1407E51F" w14:textId="7C724690" w:rsidR="0076053D" w:rsidRPr="00B322B9" w:rsidRDefault="00B322B9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G.L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0DED9E59" w14:textId="3BFBCAEC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7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1D2DBC0E" w14:textId="531080F8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  <w:r w:rsidR="00D458E3"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="00D458E3"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  <w:r w:rsidR="00D458E3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5D92FF71" w14:textId="539FCADE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23</w:t>
            </w:r>
          </w:p>
        </w:tc>
      </w:tr>
      <w:tr w:rsidR="0076053D" w:rsidRPr="00FD3C3D" w14:paraId="69460F90" w14:textId="6B5E72C8" w:rsidTr="00F93AFA"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14BB2440" w14:textId="77777777" w:rsidR="0076053D" w:rsidRPr="00E51550" w:rsidRDefault="0076053D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6A6A7640" w14:textId="7A93FA1A" w:rsidR="0076053D" w:rsidRPr="00B322B9" w:rsidRDefault="00B322B9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U.L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11476EA3" w14:textId="3CF0B4E9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9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12D0A491" w14:textId="4D3FD4EA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3</w:t>
            </w:r>
            <w:r w:rsidR="00D458E3"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="00D458E3"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21664F9B" w14:textId="074322A6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76</w:t>
            </w:r>
          </w:p>
        </w:tc>
      </w:tr>
      <w:tr w:rsidR="0076053D" w:rsidRPr="00FD3C3D" w14:paraId="425B209F" w14:textId="6D08A4FA" w:rsidTr="00F93AFA">
        <w:tc>
          <w:tcPr>
            <w:tcW w:w="1496" w:type="dxa"/>
            <w:tcBorders>
              <w:top w:val="nil"/>
              <w:bottom w:val="single" w:sz="24" w:space="0" w:color="auto"/>
              <w:right w:val="nil"/>
            </w:tcBorders>
          </w:tcPr>
          <w:p w14:paraId="3FCFECB1" w14:textId="0F2A8103" w:rsidR="0076053D" w:rsidRPr="00A43806" w:rsidRDefault="00A43806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YG.R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26B812ED" w14:textId="08FF9A25" w:rsidR="0076053D" w:rsidRPr="00A43806" w:rsidRDefault="00B322B9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U.L</w:t>
            </w:r>
            <w:r w:rsidRPr="00A43806" w:rsidDel="00B322B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7EBAD2A7" w14:textId="506954DE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57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24" w:space="0" w:color="auto"/>
            </w:tcBorders>
          </w:tcPr>
          <w:p w14:paraId="17340972" w14:textId="24D7E722" w:rsidR="0076053D" w:rsidRPr="00FD3C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="00D458E3"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="00D458E3"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24" w:space="0" w:color="auto"/>
            </w:tcBorders>
          </w:tcPr>
          <w:p w14:paraId="7FAE0972" w14:textId="76BF441F" w:rsidR="0076053D" w:rsidRDefault="00BB2F98" w:rsidP="00F905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97</w:t>
            </w:r>
          </w:p>
        </w:tc>
      </w:tr>
    </w:tbl>
    <w:p w14:paraId="19B0F2B4" w14:textId="7EA8004C" w:rsidR="00575A09" w:rsidRPr="00A37853" w:rsidRDefault="00D458E3" w:rsidP="00D458E3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>Aft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DR </w:t>
      </w: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>correc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on</w:t>
      </w: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re were still significantly decreased connectivity among SA, NSA and HC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cluding 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amygdal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41296E"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right superior frontal gyrus (dorsolateral)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eft amygdala-</w:t>
      </w:r>
      <w:r w:rsidR="0041296E" w:rsidRPr="004129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296E"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right middle frontal gyrus (orbital part)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eft amygdala-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bilateral posterior cingulate gyru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amygdal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parahippocampal gyrus</w:t>
      </w:r>
      <w:r w:rsidR="004129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amygdal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caud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ht amygdal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caudate</w:t>
      </w: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378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>Abbreviations:</w:t>
      </w:r>
      <w:bookmarkStart w:id="15" w:name="_Hlk33199392"/>
      <w:r w:rsidRPr="00575A09">
        <w:rPr>
          <w:rFonts w:ascii="Times New Roman" w:hAnsi="Times New Roman" w:cs="Times New Roman"/>
          <w:sz w:val="24"/>
          <w:szCs w:val="24"/>
        </w:rPr>
        <w:t xml:space="preserve"> </w:t>
      </w:r>
      <w:bookmarkStart w:id="16" w:name="_Hlk33199345"/>
      <w:bookmarkStart w:id="17" w:name="OLE_LINK63"/>
      <w:r w:rsidR="00E51550">
        <w:rPr>
          <w:rFonts w:ascii="Times New Roman" w:hAnsi="Times New Roman" w:cs="Times New Roman"/>
          <w:sz w:val="24"/>
          <w:szCs w:val="24"/>
        </w:rPr>
        <w:t xml:space="preserve">SA: BD-II depression patients with </w:t>
      </w:r>
      <w:r w:rsidR="00594611">
        <w:rPr>
          <w:rFonts w:ascii="Times New Roman" w:hAnsi="Times New Roman" w:cs="Times New Roman"/>
          <w:sz w:val="24"/>
          <w:szCs w:val="24"/>
        </w:rPr>
        <w:t xml:space="preserve">at least one </w:t>
      </w:r>
      <w:r w:rsidR="00E51550">
        <w:rPr>
          <w:rFonts w:ascii="Times New Roman" w:hAnsi="Times New Roman" w:cs="Times New Roman"/>
          <w:sz w:val="24"/>
          <w:szCs w:val="24"/>
        </w:rPr>
        <w:t xml:space="preserve">suicide attempt during current major depressive disorder episode; NSA: BD-II depression patients without </w:t>
      </w:r>
      <w:r w:rsidR="00594611">
        <w:rPr>
          <w:rFonts w:ascii="Times New Roman" w:hAnsi="Times New Roman" w:cs="Times New Roman" w:hint="eastAsia"/>
          <w:sz w:val="24"/>
          <w:szCs w:val="24"/>
        </w:rPr>
        <w:t>hi</w:t>
      </w:r>
      <w:r w:rsidR="00594611">
        <w:rPr>
          <w:rFonts w:ascii="Times New Roman" w:hAnsi="Times New Roman" w:cs="Times New Roman"/>
          <w:sz w:val="24"/>
          <w:szCs w:val="24"/>
        </w:rPr>
        <w:t xml:space="preserve">story of prior </w:t>
      </w:r>
      <w:r w:rsidR="00E51550">
        <w:rPr>
          <w:rFonts w:ascii="Times New Roman" w:hAnsi="Times New Roman" w:cs="Times New Roman"/>
          <w:sz w:val="24"/>
          <w:szCs w:val="24"/>
        </w:rPr>
        <w:t xml:space="preserve">suicide </w:t>
      </w:r>
      <w:bookmarkEnd w:id="15"/>
      <w:r w:rsidR="0054068D">
        <w:rPr>
          <w:rFonts w:ascii="Times New Roman" w:hAnsi="Times New Roman" w:cs="Times New Roman"/>
          <w:sz w:val="24"/>
          <w:szCs w:val="24"/>
        </w:rPr>
        <w:t>attempts</w:t>
      </w:r>
      <w:r w:rsidR="00E51550">
        <w:rPr>
          <w:rFonts w:ascii="Times New Roman" w:hAnsi="Times New Roman" w:cs="Times New Roman"/>
          <w:sz w:val="24"/>
          <w:szCs w:val="24"/>
        </w:rPr>
        <w:t>;</w:t>
      </w:r>
      <w:bookmarkEnd w:id="16"/>
      <w:bookmarkEnd w:id="17"/>
      <w:r w:rsidR="00E51550">
        <w:rPr>
          <w:rFonts w:ascii="Times New Roman" w:hAnsi="Times New Roman" w:cs="Times New Roman"/>
          <w:sz w:val="24"/>
          <w:szCs w:val="24"/>
        </w:rPr>
        <w:t xml:space="preserve"> HCs</w:t>
      </w:r>
      <w:r w:rsidR="00E51550">
        <w:rPr>
          <w:rFonts w:ascii="Times New Roman" w:hAnsi="Times New Roman" w:cs="Times New Roman" w:hint="eastAsia"/>
          <w:sz w:val="24"/>
          <w:szCs w:val="24"/>
        </w:rPr>
        <w:t>：</w:t>
      </w:r>
      <w:r w:rsidR="00E51550">
        <w:rPr>
          <w:rFonts w:ascii="Times New Roman" w:hAnsi="Times New Roman" w:cs="Times New Roman"/>
          <w:sz w:val="24"/>
          <w:szCs w:val="24"/>
        </w:rPr>
        <w:t xml:space="preserve">health controls; </w:t>
      </w:r>
      <w:r w:rsidR="00B322B9" w:rsidRPr="00B322B9">
        <w:rPr>
          <w:rFonts w:ascii="Times New Roman" w:hAnsi="Times New Roman" w:cs="Times New Roman"/>
          <w:sz w:val="24"/>
          <w:szCs w:val="24"/>
        </w:rPr>
        <w:t>AMYG.L</w:t>
      </w:r>
      <w:r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left amygdala; </w:t>
      </w:r>
      <w:r w:rsidR="00B322B9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AMYG.R</w:t>
      </w:r>
      <w:r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: right amygdala;</w:t>
      </w:r>
      <w:r w:rsidR="00B322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22B9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FGdor.R</w:t>
      </w:r>
      <w:r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: right superior frontal gyrus (dorsolateral);</w:t>
      </w:r>
      <w:r w:rsidR="00B322B9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ORBmid.R</w:t>
      </w:r>
      <w:r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: right middle frontal gyrus (orbital part);</w:t>
      </w:r>
      <w:r w:rsidR="004129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22B9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PCG.L</w:t>
      </w:r>
      <w:r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: left posterior cingulate gyrus; </w:t>
      </w:r>
      <w:r w:rsidR="00B322B9" w:rsidRPr="00B322B9">
        <w:rPr>
          <w:rFonts w:ascii="Times New Roman" w:hAnsi="Times New Roman" w:cs="Times New Roman"/>
          <w:sz w:val="24"/>
          <w:szCs w:val="24"/>
        </w:rPr>
        <w:t>PCG.R</w:t>
      </w:r>
      <w:r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: right </w:t>
      </w:r>
      <w:r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sterior cingulate gyrus; </w:t>
      </w:r>
      <w:r w:rsidR="00B322B9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PHG.L</w:t>
      </w:r>
      <w:r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: left parahippocampal gyrus;</w:t>
      </w:r>
      <w:r w:rsidR="004129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22B9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CAU.L</w:t>
      </w:r>
      <w:r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: left caudate nucleus.</w:t>
      </w:r>
    </w:p>
    <w:p w14:paraId="7292E678" w14:textId="77777777" w:rsidR="00A13C19" w:rsidRDefault="00A13C19" w:rsidP="00A13C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&lt;0.05; **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&lt;0.01; ***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&lt;0.001</w:t>
      </w:r>
    </w:p>
    <w:p w14:paraId="1ADC0FFB" w14:textId="075DD5F2" w:rsidR="0076053D" w:rsidRDefault="0076053D" w:rsidP="00354110">
      <w:pPr>
        <w:rPr>
          <w:rFonts w:ascii="Times New Roman" w:hAnsi="Times New Roman" w:cs="Times New Roman"/>
          <w:sz w:val="24"/>
          <w:szCs w:val="24"/>
        </w:rPr>
      </w:pPr>
    </w:p>
    <w:p w14:paraId="35E55C83" w14:textId="3B1ADEE3" w:rsidR="0076053D" w:rsidRDefault="0076053D" w:rsidP="00354110">
      <w:pPr>
        <w:rPr>
          <w:rFonts w:ascii="Times New Roman" w:hAnsi="Times New Roman" w:cs="Times New Roman"/>
          <w:sz w:val="24"/>
          <w:szCs w:val="24"/>
        </w:rPr>
      </w:pPr>
    </w:p>
    <w:p w14:paraId="10E58761" w14:textId="508750B4" w:rsidR="0076053D" w:rsidRDefault="0076053D" w:rsidP="00354110">
      <w:pPr>
        <w:rPr>
          <w:rFonts w:ascii="Times New Roman" w:hAnsi="Times New Roman" w:cs="Times New Roman"/>
          <w:sz w:val="24"/>
          <w:szCs w:val="24"/>
        </w:rPr>
      </w:pPr>
    </w:p>
    <w:p w14:paraId="722FF9A1" w14:textId="35889970" w:rsidR="0076053D" w:rsidRDefault="0076053D" w:rsidP="00354110">
      <w:pPr>
        <w:rPr>
          <w:rFonts w:ascii="Times New Roman" w:hAnsi="Times New Roman" w:cs="Times New Roman"/>
          <w:sz w:val="24"/>
          <w:szCs w:val="24"/>
        </w:rPr>
      </w:pPr>
    </w:p>
    <w:p w14:paraId="54733295" w14:textId="62685040" w:rsidR="0076053D" w:rsidRDefault="0076053D" w:rsidP="00354110">
      <w:pPr>
        <w:rPr>
          <w:rFonts w:ascii="Times New Roman" w:hAnsi="Times New Roman" w:cs="Times New Roman"/>
          <w:sz w:val="24"/>
          <w:szCs w:val="24"/>
        </w:rPr>
      </w:pPr>
    </w:p>
    <w:p w14:paraId="56DB8416" w14:textId="08A089F3" w:rsidR="00A13C19" w:rsidRDefault="00A13C19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D8E89A" w14:textId="77777777" w:rsidR="0076053D" w:rsidRDefault="0076053D" w:rsidP="00354110">
      <w:pPr>
        <w:rPr>
          <w:rFonts w:ascii="Times New Roman" w:hAnsi="Times New Roman" w:cs="Times New Roman"/>
          <w:sz w:val="24"/>
          <w:szCs w:val="24"/>
        </w:rPr>
      </w:pPr>
    </w:p>
    <w:p w14:paraId="3E613911" w14:textId="04FA56E2" w:rsidR="005946A9" w:rsidRDefault="005946A9" w:rsidP="005946A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946A9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A13C19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5946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D0D20">
        <w:rPr>
          <w:rFonts w:ascii="Times New Roman" w:hAnsi="Times New Roman" w:cs="Times New Roman"/>
          <w:b/>
          <w:bCs/>
          <w:sz w:val="24"/>
          <w:szCs w:val="24"/>
        </w:rPr>
        <w:t xml:space="preserve">Decreased </w:t>
      </w:r>
      <w:r w:rsidR="005D0D20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="005D0D20" w:rsidRPr="005946A9">
        <w:rPr>
          <w:rFonts w:ascii="Times New Roman" w:hAnsi="Times New Roman" w:cs="Times New Roman"/>
          <w:b/>
          <w:bCs/>
          <w:sz w:val="24"/>
          <w:szCs w:val="24"/>
        </w:rPr>
        <w:t>rontolimbic</w:t>
      </w:r>
      <w:r w:rsidR="005D0D20" w:rsidRPr="005946A9" w:rsidDel="005D0D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946A9">
        <w:rPr>
          <w:rFonts w:ascii="Times New Roman" w:hAnsi="Times New Roman" w:cs="Times New Roman"/>
          <w:b/>
          <w:bCs/>
          <w:sz w:val="24"/>
          <w:szCs w:val="24"/>
        </w:rPr>
        <w:t xml:space="preserve">rsFC in SA </w:t>
      </w:r>
      <w:r w:rsidR="00A7257C">
        <w:rPr>
          <w:rFonts w:ascii="Times New Roman" w:hAnsi="Times New Roman" w:cs="Times New Roman"/>
          <w:b/>
          <w:bCs/>
          <w:sz w:val="24"/>
          <w:szCs w:val="24"/>
        </w:rPr>
        <w:t xml:space="preserve">compared to NSA </w:t>
      </w:r>
      <w:r w:rsidRPr="005946A9">
        <w:rPr>
          <w:rFonts w:ascii="Times New Roman" w:hAnsi="Times New Roman" w:cs="Times New Roman"/>
          <w:b/>
          <w:bCs/>
          <w:sz w:val="24"/>
          <w:szCs w:val="24"/>
        </w:rPr>
        <w:t xml:space="preserve">after </w:t>
      </w:r>
      <w:r w:rsidR="00CC5508">
        <w:rPr>
          <w:rFonts w:ascii="Times New Roman" w:hAnsi="Times New Roman" w:cs="Times New Roman"/>
          <w:b/>
          <w:bCs/>
          <w:sz w:val="24"/>
          <w:szCs w:val="24"/>
        </w:rPr>
        <w:t>FDR</w:t>
      </w:r>
      <w:r w:rsidRPr="005946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371D7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0371D7" w:rsidRPr="005946A9">
        <w:rPr>
          <w:rFonts w:ascii="Times New Roman" w:hAnsi="Times New Roman" w:cs="Times New Roman"/>
          <w:b/>
          <w:bCs/>
          <w:sz w:val="24"/>
          <w:szCs w:val="24"/>
        </w:rPr>
        <w:t>orrect</w:t>
      </w:r>
      <w:r w:rsidR="005D0D20">
        <w:rPr>
          <w:rFonts w:ascii="Times New Roman" w:hAnsi="Times New Roman" w:cs="Times New Roman"/>
          <w:b/>
          <w:bCs/>
          <w:sz w:val="24"/>
          <w:szCs w:val="24"/>
        </w:rPr>
        <w:t>ion</w:t>
      </w:r>
    </w:p>
    <w:p w14:paraId="32D70A9B" w14:textId="77777777" w:rsidR="00575A09" w:rsidRPr="005946A9" w:rsidRDefault="00575A09" w:rsidP="005946A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2207"/>
        <w:gridCol w:w="1542"/>
        <w:gridCol w:w="869"/>
        <w:gridCol w:w="974"/>
        <w:gridCol w:w="1208"/>
      </w:tblGrid>
      <w:tr w:rsidR="005946A9" w14:paraId="4BFA941B" w14:textId="77777777" w:rsidTr="007B4AFA">
        <w:trPr>
          <w:trHeight w:val="416"/>
        </w:trPr>
        <w:tc>
          <w:tcPr>
            <w:tcW w:w="1496" w:type="dxa"/>
            <w:tcBorders>
              <w:top w:val="single" w:sz="24" w:space="0" w:color="auto"/>
              <w:bottom w:val="single" w:sz="24" w:space="0" w:color="auto"/>
            </w:tcBorders>
          </w:tcPr>
          <w:p w14:paraId="7EBEB672" w14:textId="77777777" w:rsidR="005946A9" w:rsidRPr="008C400C" w:rsidRDefault="005946A9" w:rsidP="005946A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8" w:name="_Hlk32859854"/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C400C">
              <w:rPr>
                <w:rFonts w:ascii="Times New Roman" w:hAnsi="Times New Roman" w:cs="Times New Roman"/>
                <w:sz w:val="24"/>
                <w:szCs w:val="24"/>
              </w:rPr>
              <w:t>eed region</w:t>
            </w:r>
          </w:p>
        </w:tc>
        <w:tc>
          <w:tcPr>
            <w:tcW w:w="2207" w:type="dxa"/>
            <w:tcBorders>
              <w:top w:val="single" w:sz="24" w:space="0" w:color="auto"/>
              <w:bottom w:val="single" w:sz="24" w:space="0" w:color="auto"/>
            </w:tcBorders>
          </w:tcPr>
          <w:p w14:paraId="756A20F5" w14:textId="77777777" w:rsidR="005946A9" w:rsidRPr="008C400C" w:rsidRDefault="005946A9" w:rsidP="005946A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400C">
              <w:rPr>
                <w:rFonts w:ascii="Times New Roman" w:hAnsi="Times New Roman" w:cs="Times New Roman"/>
                <w:sz w:val="24"/>
                <w:szCs w:val="24"/>
              </w:rPr>
              <w:t>Target regions</w:t>
            </w:r>
          </w:p>
        </w:tc>
        <w:tc>
          <w:tcPr>
            <w:tcW w:w="1542" w:type="dxa"/>
            <w:tcBorders>
              <w:top w:val="single" w:sz="24" w:space="0" w:color="auto"/>
              <w:bottom w:val="single" w:sz="24" w:space="0" w:color="auto"/>
            </w:tcBorders>
          </w:tcPr>
          <w:p w14:paraId="037F466D" w14:textId="77777777" w:rsidR="005946A9" w:rsidRPr="008C400C" w:rsidRDefault="005946A9" w:rsidP="005946A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400C">
              <w:rPr>
                <w:rFonts w:ascii="Times New Roman" w:hAnsi="Times New Roman" w:cs="Times New Roman"/>
                <w:sz w:val="24"/>
                <w:szCs w:val="24"/>
              </w:rPr>
              <w:t>Mean (SD)</w:t>
            </w:r>
          </w:p>
        </w:tc>
        <w:tc>
          <w:tcPr>
            <w:tcW w:w="1843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44BD7AF8" w14:textId="77777777" w:rsidR="005946A9" w:rsidRPr="008C400C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400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  <w:r w:rsidRPr="00E17A21">
              <w:rPr>
                <w:rFonts w:ascii="Times New Roman" w:hAnsi="Times New Roman" w:cs="Times New Roman"/>
                <w:sz w:val="24"/>
                <w:szCs w:val="24"/>
              </w:rPr>
              <w:t xml:space="preserve"> Confidence Interval</w:t>
            </w:r>
          </w:p>
        </w:tc>
        <w:tc>
          <w:tcPr>
            <w:tcW w:w="1208" w:type="dxa"/>
            <w:tcBorders>
              <w:top w:val="single" w:sz="24" w:space="0" w:color="auto"/>
              <w:bottom w:val="single" w:sz="24" w:space="0" w:color="auto"/>
            </w:tcBorders>
          </w:tcPr>
          <w:p w14:paraId="34235EDA" w14:textId="3FB34F90" w:rsidR="005946A9" w:rsidRPr="008C400C" w:rsidRDefault="005946A9" w:rsidP="005946A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53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="005306C6" w:rsidRPr="005306C6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FDR</w:t>
            </w:r>
            <w:r w:rsidRPr="008C40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946A9" w:rsidRPr="00FD3C3D" w14:paraId="2D0B49AD" w14:textId="77777777" w:rsidTr="007B4AFA">
        <w:tc>
          <w:tcPr>
            <w:tcW w:w="1496" w:type="dxa"/>
            <w:vMerge w:val="restart"/>
            <w:tcBorders>
              <w:top w:val="single" w:sz="24" w:space="0" w:color="auto"/>
              <w:bottom w:val="nil"/>
              <w:right w:val="nil"/>
            </w:tcBorders>
          </w:tcPr>
          <w:p w14:paraId="6710B183" w14:textId="157921C4" w:rsidR="005946A9" w:rsidRPr="00FD3C3D" w:rsidRDefault="00601BBE" w:rsidP="005946A9">
            <w:pPr>
              <w:spacing w:before="560"/>
              <w:rPr>
                <w:rFonts w:ascii="Times New Roman" w:hAnsi="Times New Roman" w:cs="Times New Roman"/>
                <w:sz w:val="24"/>
                <w:szCs w:val="24"/>
              </w:rPr>
            </w:pPr>
            <w:r w:rsidRPr="00601BB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YG.L</w:t>
            </w:r>
            <w:r w:rsidRPr="00601BBE" w:rsidDel="00601BB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2207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0676E967" w14:textId="7DD70C3E" w:rsidR="005946A9" w:rsidRPr="00FD3C3D" w:rsidRDefault="00B5371D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9" w:name="_Hlk32854380"/>
            <w:r>
              <w:t xml:space="preserve"> </w:t>
            </w:r>
            <w:r w:rsidRPr="00B537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FGdor.R</w:t>
            </w:r>
            <w:r w:rsidRPr="00B5371D" w:rsidDel="00B537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bookmarkEnd w:id="19"/>
          </w:p>
        </w:tc>
        <w:tc>
          <w:tcPr>
            <w:tcW w:w="1542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1AE4BCBB" w14:textId="3152ED7D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0.05)</w:t>
            </w:r>
          </w:p>
        </w:tc>
        <w:tc>
          <w:tcPr>
            <w:tcW w:w="869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54292122" w14:textId="6733936D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74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48E8EEF7" w14:textId="152C7088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08" w:type="dxa"/>
            <w:tcBorders>
              <w:top w:val="single" w:sz="24" w:space="0" w:color="auto"/>
              <w:left w:val="nil"/>
              <w:bottom w:val="nil"/>
            </w:tcBorders>
          </w:tcPr>
          <w:p w14:paraId="2B245CDD" w14:textId="63F6E8E7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</w:tr>
      <w:tr w:rsidR="004D3B75" w:rsidRPr="00FD3C3D" w14:paraId="1C308BCD" w14:textId="77777777" w:rsidTr="007B4AFA">
        <w:trPr>
          <w:trHeight w:val="331"/>
        </w:trPr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6469514A" w14:textId="77777777" w:rsidR="004D3B75" w:rsidRPr="00FD3C3D" w:rsidRDefault="004D3B75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376072ED" w14:textId="16B68DC9" w:rsidR="004D3B75" w:rsidRPr="00FD3C3D" w:rsidRDefault="00B5371D" w:rsidP="005946A9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5371D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RBmid.R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0A25CF49" w14:textId="2056A973" w:rsidR="004D3B75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7(0.05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678DC72F" w14:textId="7C819C3D" w:rsidR="004D3B75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</w:tcPr>
          <w:p w14:paraId="451F4199" w14:textId="5AA869E3" w:rsidR="004D3B75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5B245728" w14:textId="235909CA" w:rsidR="004D3B75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2</w:t>
            </w:r>
            <w:r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</w:tr>
      <w:tr w:rsidR="004D3B75" w:rsidRPr="00FD3C3D" w14:paraId="728277C7" w14:textId="77777777" w:rsidTr="007B4AFA">
        <w:trPr>
          <w:trHeight w:val="331"/>
        </w:trPr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70CD68DB" w14:textId="77777777" w:rsidR="004D3B75" w:rsidRPr="00FD3C3D" w:rsidRDefault="004D3B75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133C836F" w14:textId="746A1A07" w:rsidR="004D3B75" w:rsidRPr="00FD3C3D" w:rsidRDefault="00B5371D" w:rsidP="005946A9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5371D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CG.L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138B0621" w14:textId="02579E18" w:rsidR="004D3B75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7(0.05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5776DA6E" w14:textId="64E072FA" w:rsidR="004D3B75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</w:tcPr>
          <w:p w14:paraId="05A6A1E1" w14:textId="0B6017DE" w:rsidR="004D3B75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649CE823" w14:textId="29D94DD2" w:rsidR="004D3B75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0" w:name="OLE_LINK110"/>
            <w:bookmarkStart w:id="21" w:name="OLE_LINK111"/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  <w:bookmarkEnd w:id="20"/>
            <w:bookmarkEnd w:id="21"/>
          </w:p>
        </w:tc>
      </w:tr>
      <w:tr w:rsidR="005946A9" w:rsidRPr="00FD3C3D" w14:paraId="3F2AB20C" w14:textId="77777777" w:rsidTr="007B4AFA">
        <w:trPr>
          <w:trHeight w:val="331"/>
        </w:trPr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25163EF3" w14:textId="77777777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6179C698" w14:textId="25757FB9" w:rsidR="005946A9" w:rsidRPr="00FD3C3D" w:rsidRDefault="00B5371D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371D">
              <w:rPr>
                <w:rFonts w:ascii="Times New Roman" w:hAnsi="Times New Roman" w:cs="Times New Roman"/>
                <w:sz w:val="24"/>
                <w:szCs w:val="24"/>
              </w:rPr>
              <w:t>PCG.R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17C498A7" w14:textId="77777777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7(0.05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6C20F391" w14:textId="47CBA552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</w:tcPr>
          <w:p w14:paraId="472CE4A8" w14:textId="7FE684E6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204CD8ED" w14:textId="36EE1F8C" w:rsidR="005946A9" w:rsidRPr="00FD3C3D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2</w:t>
            </w:r>
            <w:r w:rsidR="005946A9"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  <w:r w:rsidR="005946A9"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</w:tr>
      <w:tr w:rsidR="005946A9" w:rsidRPr="00FD3C3D" w14:paraId="36243BEE" w14:textId="77777777" w:rsidTr="007B4AFA"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63FD47CE" w14:textId="77777777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06B894B0" w14:textId="27B19561" w:rsidR="005946A9" w:rsidRPr="00FD3C3D" w:rsidRDefault="00B5371D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371D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G.L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722CD829" w14:textId="4B58BA82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0.0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D6D8DE3" w14:textId="65F5F5E1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</w:tcPr>
          <w:p w14:paraId="2EE91402" w14:textId="6E194655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3EB162B3" w14:textId="32C2E518" w:rsidR="005946A9" w:rsidRPr="00FD3C3D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  <w:r w:rsidRPr="00D5601F"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  <w:r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</w:tr>
      <w:tr w:rsidR="005946A9" w:rsidRPr="00FD3C3D" w14:paraId="31708140" w14:textId="77777777" w:rsidTr="007B4AFA">
        <w:tc>
          <w:tcPr>
            <w:tcW w:w="1496" w:type="dxa"/>
            <w:vMerge/>
            <w:tcBorders>
              <w:top w:val="nil"/>
              <w:bottom w:val="nil"/>
              <w:right w:val="nil"/>
            </w:tcBorders>
          </w:tcPr>
          <w:p w14:paraId="271BD734" w14:textId="77777777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</w:tcPr>
          <w:p w14:paraId="721BB324" w14:textId="62BC746A" w:rsidR="005946A9" w:rsidRPr="00FD3C3D" w:rsidRDefault="00B5371D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371D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U.L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</w:tcPr>
          <w:p w14:paraId="2BB45055" w14:textId="446F3345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0.0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F7AA838" w14:textId="06D8D039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</w:tcPr>
          <w:p w14:paraId="5F942FED" w14:textId="19F3C033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</w:tcPr>
          <w:p w14:paraId="52FF9128" w14:textId="24F78A53" w:rsidR="005946A9" w:rsidRPr="00FD3C3D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6</w:t>
            </w:r>
            <w:r w:rsidRPr="00D5601F">
              <w:rPr>
                <w:rFonts w:ascii="Times New Roman" w:hAnsi="Times New Roman"/>
                <w:sz w:val="24"/>
                <w:vertAlign w:val="superscript"/>
              </w:rPr>
              <w:t>*</w:t>
            </w:r>
            <w:r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</w:tr>
      <w:tr w:rsidR="005946A9" w:rsidRPr="00FD3C3D" w14:paraId="67754893" w14:textId="77777777" w:rsidTr="007B4AFA">
        <w:tc>
          <w:tcPr>
            <w:tcW w:w="1496" w:type="dxa"/>
            <w:tcBorders>
              <w:top w:val="nil"/>
              <w:bottom w:val="single" w:sz="24" w:space="0" w:color="auto"/>
              <w:right w:val="nil"/>
            </w:tcBorders>
          </w:tcPr>
          <w:p w14:paraId="441B464C" w14:textId="76C04A5F" w:rsidR="005946A9" w:rsidRPr="00FD3C3D" w:rsidRDefault="00601BBE" w:rsidP="00601B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YG.R</w:t>
            </w:r>
            <w:r w:rsidDel="00601BB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6564A77A" w14:textId="70CA916D" w:rsidR="005946A9" w:rsidRPr="00FD3C3D" w:rsidRDefault="00B5371D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371D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U.L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6179D34D" w14:textId="77777777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0(0.05)</w:t>
            </w:r>
          </w:p>
        </w:tc>
        <w:tc>
          <w:tcPr>
            <w:tcW w:w="869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19AC24F7" w14:textId="07449B04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74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7C12D219" w14:textId="3C849F78" w:rsidR="005946A9" w:rsidRPr="00FD3C3D" w:rsidRDefault="005946A9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306C6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24" w:space="0" w:color="auto"/>
            </w:tcBorders>
          </w:tcPr>
          <w:p w14:paraId="7912F606" w14:textId="167B458B" w:rsidR="005946A9" w:rsidRPr="00FD3C3D" w:rsidRDefault="005306C6" w:rsidP="005946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  <w:r>
              <w:rPr>
                <w:rFonts w:ascii="Times New Roman" w:eastAsia="等线" w:hAnsi="Times New Roman" w:cs="Times New Roman"/>
                <w:sz w:val="24"/>
                <w:vertAlign w:val="superscript"/>
              </w:rPr>
              <w:t>*</w:t>
            </w:r>
            <w:r>
              <w:rPr>
                <w:rFonts w:ascii="Times New Roman" w:hAnsi="Times New Roman"/>
                <w:sz w:val="24"/>
                <w:vertAlign w:val="superscript"/>
              </w:rPr>
              <w:t>*</w:t>
            </w:r>
          </w:p>
        </w:tc>
      </w:tr>
      <w:bookmarkEnd w:id="18"/>
    </w:tbl>
    <w:p w14:paraId="196E2E1C" w14:textId="77777777" w:rsidR="00575A09" w:rsidRDefault="00575A09" w:rsidP="005946A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2A37A0" w14:textId="7C6F59BC" w:rsidR="00D458E3" w:rsidRPr="00A37853" w:rsidRDefault="002C5FED" w:rsidP="00DE622A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2" w:name="_Hlk32861071"/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>After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118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DR </w:t>
      </w: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>correct</w:t>
      </w:r>
      <w:r w:rsidR="00DE726A">
        <w:rPr>
          <w:rFonts w:ascii="Times New Roman" w:hAnsi="Times New Roman" w:cs="Times New Roman"/>
          <w:color w:val="000000" w:themeColor="text1"/>
          <w:sz w:val="24"/>
          <w:szCs w:val="24"/>
        </w:rPr>
        <w:t>ion</w:t>
      </w: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atients </w:t>
      </w:r>
      <w:r w:rsidR="00E51550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</w:t>
      </w:r>
      <w:r w:rsidR="00E515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up</w:t>
      </w: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5F59"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ill </w:t>
      </w:r>
      <w:r w:rsidR="00E515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re </w:t>
      </w:r>
      <w:r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>demonstrated significantly decreased connecti</w:t>
      </w:r>
      <w:r w:rsidR="00A7257C">
        <w:rPr>
          <w:rFonts w:ascii="Times New Roman" w:hAnsi="Times New Roman" w:cs="Times New Roman"/>
          <w:color w:val="000000" w:themeColor="text1"/>
          <w:sz w:val="24"/>
          <w:szCs w:val="24"/>
        </w:rPr>
        <w:t>vity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cluding 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amygdala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ght dorsolateral superior frontal gyrus, 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>left amygdala-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ght orbital middle frontal gyrus, 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>left amygdala-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bilateral posterior cingulate gyrus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amygdala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parahippocampal gyrus</w:t>
      </w:r>
      <w:r w:rsidR="00E515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amygdala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caudate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ht amygdala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>left caudate</w:t>
      </w:r>
      <w:r w:rsidR="007D2AD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D2ADB" w:rsidRPr="007D2A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5F59"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ed to </w:t>
      </w:r>
      <w:r w:rsidR="00E51550">
        <w:rPr>
          <w:rFonts w:ascii="Times New Roman" w:hAnsi="Times New Roman" w:cs="Times New Roman"/>
          <w:color w:val="000000" w:themeColor="text1"/>
          <w:sz w:val="24"/>
          <w:szCs w:val="24"/>
        </w:rPr>
        <w:t>NSA group</w:t>
      </w:r>
      <w:r w:rsidR="00265F59"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378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946A9" w:rsidRPr="00575A09">
        <w:rPr>
          <w:rFonts w:ascii="Times New Roman" w:hAnsi="Times New Roman" w:cs="Times New Roman"/>
          <w:color w:val="000000" w:themeColor="text1"/>
          <w:sz w:val="24"/>
          <w:szCs w:val="24"/>
        </w:rPr>
        <w:t>Abbreviations:</w:t>
      </w:r>
      <w:r w:rsidR="00E51550" w:rsidRPr="00E51550">
        <w:t xml:space="preserve"> </w:t>
      </w:r>
      <w:r w:rsidR="00E51550" w:rsidRPr="00E51550">
        <w:rPr>
          <w:rFonts w:ascii="Times New Roman" w:hAnsi="Times New Roman" w:cs="Times New Roman"/>
          <w:color w:val="000000" w:themeColor="text1"/>
          <w:sz w:val="24"/>
          <w:szCs w:val="24"/>
        </w:rPr>
        <w:t>SA: BD-II depression patients with</w:t>
      </w:r>
      <w:r w:rsidR="005946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least one</w:t>
      </w:r>
      <w:r w:rsidR="00E51550" w:rsidRPr="00E515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icide attempt during current major depressive disorder episode; NSA: BD-II depression patients without </w:t>
      </w:r>
      <w:r w:rsidR="005946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story of </w:t>
      </w:r>
      <w:r w:rsidR="00E51550" w:rsidRPr="00E515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or suicide </w:t>
      </w:r>
      <w:r w:rsidR="0054068D" w:rsidRPr="00E51550">
        <w:rPr>
          <w:rFonts w:ascii="Times New Roman" w:hAnsi="Times New Roman" w:cs="Times New Roman"/>
          <w:color w:val="000000" w:themeColor="text1"/>
          <w:sz w:val="24"/>
          <w:szCs w:val="24"/>
        </w:rPr>
        <w:t>attempts</w:t>
      </w:r>
      <w:r w:rsidR="00E51550" w:rsidRPr="00E51550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="005946A9" w:rsidRPr="00575A09">
        <w:rPr>
          <w:rFonts w:ascii="Times New Roman" w:hAnsi="Times New Roman" w:cs="Times New Roman"/>
          <w:sz w:val="24"/>
          <w:szCs w:val="24"/>
        </w:rPr>
        <w:t xml:space="preserve"> rsFC: resting state functional connectivity; </w:t>
      </w:r>
      <w:r w:rsidR="00601BBE" w:rsidRPr="00B322B9">
        <w:rPr>
          <w:rFonts w:ascii="Times New Roman" w:hAnsi="Times New Roman" w:cs="Times New Roman"/>
          <w:sz w:val="24"/>
          <w:szCs w:val="24"/>
        </w:rPr>
        <w:t>AMYG.L</w:t>
      </w:r>
      <w:r w:rsidR="00601BBE"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left amygdala; </w:t>
      </w:r>
      <w:r w:rsidR="00601BBE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AMYG.R</w:t>
      </w:r>
      <w:r w:rsidR="00601BBE"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: right amygdala;</w:t>
      </w:r>
      <w:r w:rsidR="00601B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01BBE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FGdor.R</w:t>
      </w:r>
      <w:r w:rsidR="00601BBE"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: right superior frontal gyrus (dorsolateral);</w:t>
      </w:r>
      <w:r w:rsidR="00601BBE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ORBmid.R</w:t>
      </w:r>
      <w:r w:rsidR="00601BBE"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: right middle frontal gyrus (orbital part);</w:t>
      </w:r>
      <w:r w:rsidR="00601B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01BBE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PCG.L: left posterior cingulate gyrus; </w:t>
      </w:r>
      <w:r w:rsidR="00601BBE" w:rsidRPr="00B322B9">
        <w:rPr>
          <w:rFonts w:ascii="Times New Roman" w:hAnsi="Times New Roman" w:cs="Times New Roman"/>
          <w:sz w:val="24"/>
          <w:szCs w:val="24"/>
        </w:rPr>
        <w:t>PCG.R</w:t>
      </w:r>
      <w:r w:rsidR="00601BBE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: right </w:t>
      </w:r>
      <w:r w:rsidR="00601BBE"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sterior cingulate gyrus; </w:t>
      </w:r>
      <w:r w:rsidR="00601BBE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PHG.L</w:t>
      </w:r>
      <w:r w:rsidR="00601BBE" w:rsidRPr="00B322B9">
        <w:rPr>
          <w:rFonts w:ascii="Times New Roman" w:hAnsi="Times New Roman" w:cs="Times New Roman"/>
          <w:color w:val="000000" w:themeColor="text1"/>
          <w:sz w:val="24"/>
          <w:szCs w:val="24"/>
        </w:rPr>
        <w:t>: left parahippocampal gyrus;</w:t>
      </w:r>
      <w:r w:rsidR="00601B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23" w:name="OLE_LINK61"/>
      <w:bookmarkStart w:id="24" w:name="OLE_LINK62"/>
      <w:r w:rsidR="00601BBE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CAU.L</w:t>
      </w:r>
      <w:bookmarkEnd w:id="23"/>
      <w:bookmarkEnd w:id="24"/>
      <w:r w:rsidR="00601BBE" w:rsidRPr="00B322B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: left caudate nucleus.</w:t>
      </w:r>
    </w:p>
    <w:bookmarkEnd w:id="22"/>
    <w:p w14:paraId="14A216C3" w14:textId="50B4BFAD" w:rsidR="005946A9" w:rsidRPr="007D2ADB" w:rsidRDefault="005946A9" w:rsidP="00DE622A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5A09">
        <w:rPr>
          <w:rFonts w:ascii="Times New Roman" w:eastAsia="等线" w:hAnsi="Times New Roman" w:cs="Times New Roman"/>
          <w:sz w:val="24"/>
        </w:rPr>
        <w:t>*</w:t>
      </w:r>
      <w:r w:rsidRPr="00575A09">
        <w:rPr>
          <w:rFonts w:ascii="Times New Roman" w:eastAsia="等线" w:hAnsi="Times New Roman" w:cs="Times New Roman"/>
          <w:sz w:val="24"/>
        </w:rPr>
        <w:t>：</w:t>
      </w:r>
      <w:r w:rsidRPr="00575A09">
        <w:rPr>
          <w:rFonts w:ascii="Times New Roman" w:hAnsi="Times New Roman" w:cs="Times New Roman"/>
          <w:i/>
          <w:iCs/>
          <w:sz w:val="24"/>
        </w:rPr>
        <w:t>p</w:t>
      </w:r>
      <w:r w:rsidRPr="00575A09">
        <w:rPr>
          <w:rFonts w:ascii="Times New Roman" w:hAnsi="Times New Roman" w:cs="Times New Roman"/>
          <w:sz w:val="24"/>
        </w:rPr>
        <w:t>&lt;0.05</w:t>
      </w:r>
      <w:r w:rsidRPr="00575A09">
        <w:rPr>
          <w:rFonts w:ascii="Times New Roman" w:hAnsi="Times New Roman" w:cs="Times New Roman"/>
          <w:sz w:val="24"/>
        </w:rPr>
        <w:t>；</w:t>
      </w:r>
      <w:bookmarkStart w:id="25" w:name="OLE_LINK108"/>
      <w:bookmarkStart w:id="26" w:name="OLE_LINK109"/>
      <w:r w:rsidRPr="00575A09">
        <w:rPr>
          <w:rFonts w:ascii="Times New Roman" w:eastAsia="等线" w:hAnsi="Times New Roman" w:cs="Times New Roman"/>
          <w:sz w:val="24"/>
        </w:rPr>
        <w:t>*</w:t>
      </w:r>
      <w:r w:rsidRPr="00575A09">
        <w:rPr>
          <w:rFonts w:ascii="Times New Roman" w:hAnsi="Times New Roman" w:cs="Times New Roman"/>
          <w:sz w:val="24"/>
        </w:rPr>
        <w:t>*</w:t>
      </w:r>
      <w:bookmarkEnd w:id="25"/>
      <w:bookmarkEnd w:id="26"/>
      <w:r w:rsidRPr="00575A09">
        <w:rPr>
          <w:rFonts w:ascii="Times New Roman" w:hAnsi="Times New Roman" w:cs="Times New Roman"/>
          <w:sz w:val="24"/>
        </w:rPr>
        <w:t xml:space="preserve">: </w:t>
      </w:r>
      <w:r w:rsidRPr="00575A09">
        <w:rPr>
          <w:rFonts w:ascii="Times New Roman" w:hAnsi="Times New Roman" w:cs="Times New Roman"/>
          <w:i/>
          <w:iCs/>
          <w:sz w:val="24"/>
        </w:rPr>
        <w:t>p</w:t>
      </w:r>
      <w:r w:rsidRPr="00575A09">
        <w:rPr>
          <w:rFonts w:ascii="Times New Roman" w:hAnsi="Times New Roman" w:cs="Times New Roman"/>
          <w:sz w:val="24"/>
        </w:rPr>
        <w:t>&lt;0.01</w:t>
      </w:r>
      <w:r w:rsidRPr="00575A09">
        <w:rPr>
          <w:rFonts w:ascii="Times New Roman" w:hAnsi="Times New Roman" w:cs="Times New Roman"/>
          <w:sz w:val="24"/>
        </w:rPr>
        <w:t>；</w:t>
      </w:r>
      <w:r w:rsidRPr="00575A09">
        <w:rPr>
          <w:rFonts w:ascii="Times New Roman" w:eastAsia="等线" w:hAnsi="Times New Roman" w:cs="Times New Roman"/>
          <w:sz w:val="24"/>
        </w:rPr>
        <w:t>*</w:t>
      </w:r>
      <w:r w:rsidRPr="00575A09">
        <w:rPr>
          <w:rFonts w:ascii="Times New Roman" w:hAnsi="Times New Roman" w:cs="Times New Roman"/>
          <w:sz w:val="24"/>
        </w:rPr>
        <w:t>**</w:t>
      </w:r>
      <w:r w:rsidRPr="00575A09">
        <w:rPr>
          <w:rFonts w:ascii="Times New Roman" w:hAnsi="Times New Roman" w:cs="Times New Roman"/>
          <w:sz w:val="24"/>
        </w:rPr>
        <w:t>：</w:t>
      </w:r>
      <w:r w:rsidRPr="00575A09">
        <w:rPr>
          <w:rFonts w:ascii="Times New Roman" w:hAnsi="Times New Roman" w:cs="Times New Roman"/>
          <w:i/>
          <w:iCs/>
          <w:sz w:val="24"/>
        </w:rPr>
        <w:t>p</w:t>
      </w:r>
      <w:r w:rsidRPr="00575A09">
        <w:rPr>
          <w:rFonts w:ascii="Times New Roman" w:hAnsi="Times New Roman" w:cs="Times New Roman"/>
          <w:sz w:val="24"/>
        </w:rPr>
        <w:t>&lt;0.001.</w:t>
      </w:r>
    </w:p>
    <w:p w14:paraId="3F69F612" w14:textId="18B9C3DC" w:rsidR="00575A09" w:rsidRPr="0079768E" w:rsidRDefault="00575A09" w:rsidP="0079768E">
      <w:pPr>
        <w:rPr>
          <w:rFonts w:ascii="Times New Roman" w:hAnsi="Times New Roman" w:cs="Times New Roman"/>
          <w:sz w:val="24"/>
          <w:szCs w:val="24"/>
        </w:rPr>
      </w:pPr>
    </w:p>
    <w:sectPr w:rsidR="00575A09" w:rsidRPr="0079768E" w:rsidSect="00A317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20FE3B" w14:textId="77777777" w:rsidR="003C7409" w:rsidRDefault="003C7409" w:rsidP="00354110">
      <w:r>
        <w:separator/>
      </w:r>
    </w:p>
  </w:endnote>
  <w:endnote w:type="continuationSeparator" w:id="0">
    <w:p w14:paraId="17332407" w14:textId="77777777" w:rsidR="003C7409" w:rsidRDefault="003C7409" w:rsidP="00354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33B251" w14:textId="77777777" w:rsidR="003C7409" w:rsidRDefault="003C7409" w:rsidP="00354110">
      <w:r>
        <w:separator/>
      </w:r>
    </w:p>
  </w:footnote>
  <w:footnote w:type="continuationSeparator" w:id="0">
    <w:p w14:paraId="2F2128B8" w14:textId="77777777" w:rsidR="003C7409" w:rsidRDefault="003C7409" w:rsidP="003541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tjQzNLa0NDGyMDNR0lEKTi0uzszPAykwqwUA3gG8jSwAAAA="/>
  </w:docVars>
  <w:rsids>
    <w:rsidRoot w:val="00C70091"/>
    <w:rsid w:val="000118D2"/>
    <w:rsid w:val="000371D7"/>
    <w:rsid w:val="00050386"/>
    <w:rsid w:val="000548F8"/>
    <w:rsid w:val="00056548"/>
    <w:rsid w:val="00062CE3"/>
    <w:rsid w:val="00085FE2"/>
    <w:rsid w:val="000A44BB"/>
    <w:rsid w:val="000B763A"/>
    <w:rsid w:val="000F02DD"/>
    <w:rsid w:val="000F3894"/>
    <w:rsid w:val="00100B3B"/>
    <w:rsid w:val="00107679"/>
    <w:rsid w:val="00110DBF"/>
    <w:rsid w:val="00127425"/>
    <w:rsid w:val="00137A25"/>
    <w:rsid w:val="00140C24"/>
    <w:rsid w:val="00142136"/>
    <w:rsid w:val="00143429"/>
    <w:rsid w:val="00172FAD"/>
    <w:rsid w:val="001C2C9C"/>
    <w:rsid w:val="001D27DC"/>
    <w:rsid w:val="001E29FC"/>
    <w:rsid w:val="00213A66"/>
    <w:rsid w:val="00222472"/>
    <w:rsid w:val="00231B44"/>
    <w:rsid w:val="0024135A"/>
    <w:rsid w:val="00250C9C"/>
    <w:rsid w:val="002551C4"/>
    <w:rsid w:val="00265F59"/>
    <w:rsid w:val="002C5FED"/>
    <w:rsid w:val="002D4677"/>
    <w:rsid w:val="002F4D17"/>
    <w:rsid w:val="00306CCA"/>
    <w:rsid w:val="003146CF"/>
    <w:rsid w:val="00326555"/>
    <w:rsid w:val="0033525B"/>
    <w:rsid w:val="003379E8"/>
    <w:rsid w:val="00354110"/>
    <w:rsid w:val="003640C9"/>
    <w:rsid w:val="00364BEB"/>
    <w:rsid w:val="003725AF"/>
    <w:rsid w:val="00386811"/>
    <w:rsid w:val="00387610"/>
    <w:rsid w:val="00391C38"/>
    <w:rsid w:val="003A757E"/>
    <w:rsid w:val="003C7409"/>
    <w:rsid w:val="003D4815"/>
    <w:rsid w:val="003D7ECD"/>
    <w:rsid w:val="003E6DF7"/>
    <w:rsid w:val="0041296E"/>
    <w:rsid w:val="00416358"/>
    <w:rsid w:val="00420F7A"/>
    <w:rsid w:val="00447079"/>
    <w:rsid w:val="004508A9"/>
    <w:rsid w:val="0046153B"/>
    <w:rsid w:val="00473940"/>
    <w:rsid w:val="004759F1"/>
    <w:rsid w:val="004829A1"/>
    <w:rsid w:val="00496B79"/>
    <w:rsid w:val="004D3B75"/>
    <w:rsid w:val="004F358C"/>
    <w:rsid w:val="00505139"/>
    <w:rsid w:val="00521111"/>
    <w:rsid w:val="005306C6"/>
    <w:rsid w:val="00535839"/>
    <w:rsid w:val="0054068D"/>
    <w:rsid w:val="00542B8D"/>
    <w:rsid w:val="00560DC2"/>
    <w:rsid w:val="00563EC5"/>
    <w:rsid w:val="005669E3"/>
    <w:rsid w:val="00566C46"/>
    <w:rsid w:val="00575A09"/>
    <w:rsid w:val="00594611"/>
    <w:rsid w:val="005946A9"/>
    <w:rsid w:val="005B03FC"/>
    <w:rsid w:val="005C4530"/>
    <w:rsid w:val="005C6166"/>
    <w:rsid w:val="005D0D20"/>
    <w:rsid w:val="005E625C"/>
    <w:rsid w:val="005F68C6"/>
    <w:rsid w:val="00601BBE"/>
    <w:rsid w:val="00611FD4"/>
    <w:rsid w:val="0068528C"/>
    <w:rsid w:val="00696EF1"/>
    <w:rsid w:val="006A083B"/>
    <w:rsid w:val="006B01BF"/>
    <w:rsid w:val="006E10DE"/>
    <w:rsid w:val="006E476B"/>
    <w:rsid w:val="00716941"/>
    <w:rsid w:val="00724998"/>
    <w:rsid w:val="00745DD0"/>
    <w:rsid w:val="0076053D"/>
    <w:rsid w:val="00771D13"/>
    <w:rsid w:val="00787AFF"/>
    <w:rsid w:val="0079768E"/>
    <w:rsid w:val="007B4AFA"/>
    <w:rsid w:val="007B534F"/>
    <w:rsid w:val="007C758B"/>
    <w:rsid w:val="007D2ADB"/>
    <w:rsid w:val="007D4907"/>
    <w:rsid w:val="007D5039"/>
    <w:rsid w:val="00870F49"/>
    <w:rsid w:val="008722E9"/>
    <w:rsid w:val="00877C9C"/>
    <w:rsid w:val="008B6021"/>
    <w:rsid w:val="008D6652"/>
    <w:rsid w:val="008D73E0"/>
    <w:rsid w:val="008E3CBD"/>
    <w:rsid w:val="008F3B21"/>
    <w:rsid w:val="00900099"/>
    <w:rsid w:val="00913DC6"/>
    <w:rsid w:val="00941CE7"/>
    <w:rsid w:val="00997670"/>
    <w:rsid w:val="009A6EBC"/>
    <w:rsid w:val="009E77AF"/>
    <w:rsid w:val="00A12267"/>
    <w:rsid w:val="00A13C19"/>
    <w:rsid w:val="00A204C5"/>
    <w:rsid w:val="00A317F1"/>
    <w:rsid w:val="00A3338E"/>
    <w:rsid w:val="00A37853"/>
    <w:rsid w:val="00A43806"/>
    <w:rsid w:val="00A43E43"/>
    <w:rsid w:val="00A47B36"/>
    <w:rsid w:val="00A53F4C"/>
    <w:rsid w:val="00A57265"/>
    <w:rsid w:val="00A7257C"/>
    <w:rsid w:val="00A740DA"/>
    <w:rsid w:val="00A86A19"/>
    <w:rsid w:val="00A90454"/>
    <w:rsid w:val="00A90A51"/>
    <w:rsid w:val="00A948E5"/>
    <w:rsid w:val="00AA0801"/>
    <w:rsid w:val="00AF3157"/>
    <w:rsid w:val="00B06C95"/>
    <w:rsid w:val="00B1565D"/>
    <w:rsid w:val="00B322B9"/>
    <w:rsid w:val="00B5371D"/>
    <w:rsid w:val="00B61F46"/>
    <w:rsid w:val="00B74E9E"/>
    <w:rsid w:val="00B865FD"/>
    <w:rsid w:val="00B87A52"/>
    <w:rsid w:val="00BA0029"/>
    <w:rsid w:val="00BA41E5"/>
    <w:rsid w:val="00BB2D12"/>
    <w:rsid w:val="00BB2F98"/>
    <w:rsid w:val="00BB4F29"/>
    <w:rsid w:val="00BD5D51"/>
    <w:rsid w:val="00BF0DE8"/>
    <w:rsid w:val="00BF34D1"/>
    <w:rsid w:val="00C25AE1"/>
    <w:rsid w:val="00C56DEB"/>
    <w:rsid w:val="00C65188"/>
    <w:rsid w:val="00C70091"/>
    <w:rsid w:val="00C846B3"/>
    <w:rsid w:val="00C91AE6"/>
    <w:rsid w:val="00CC5508"/>
    <w:rsid w:val="00CD2971"/>
    <w:rsid w:val="00D000AF"/>
    <w:rsid w:val="00D0437F"/>
    <w:rsid w:val="00D17478"/>
    <w:rsid w:val="00D23CCB"/>
    <w:rsid w:val="00D458E3"/>
    <w:rsid w:val="00D56E96"/>
    <w:rsid w:val="00D62316"/>
    <w:rsid w:val="00D71022"/>
    <w:rsid w:val="00D77A94"/>
    <w:rsid w:val="00D95D84"/>
    <w:rsid w:val="00DA0113"/>
    <w:rsid w:val="00DD5884"/>
    <w:rsid w:val="00DE4512"/>
    <w:rsid w:val="00DE622A"/>
    <w:rsid w:val="00DE726A"/>
    <w:rsid w:val="00DF2F33"/>
    <w:rsid w:val="00DF6566"/>
    <w:rsid w:val="00E007E2"/>
    <w:rsid w:val="00E1696A"/>
    <w:rsid w:val="00E2491D"/>
    <w:rsid w:val="00E32F03"/>
    <w:rsid w:val="00E51550"/>
    <w:rsid w:val="00E60E26"/>
    <w:rsid w:val="00E633DB"/>
    <w:rsid w:val="00EA1026"/>
    <w:rsid w:val="00ED6E70"/>
    <w:rsid w:val="00ED7B9E"/>
    <w:rsid w:val="00EF465F"/>
    <w:rsid w:val="00EF54CE"/>
    <w:rsid w:val="00F03ADA"/>
    <w:rsid w:val="00F35B9C"/>
    <w:rsid w:val="00F93AFA"/>
    <w:rsid w:val="00FA06F5"/>
    <w:rsid w:val="00FD1F23"/>
    <w:rsid w:val="00FE0958"/>
    <w:rsid w:val="00FE271D"/>
    <w:rsid w:val="00FF6BDD"/>
    <w:rsid w:val="27F825A8"/>
    <w:rsid w:val="3EE6238C"/>
    <w:rsid w:val="758701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4A23FB"/>
  <w15:docId w15:val="{D24FC051-0B7A-4BA4-A12C-650E79555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58E3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rsid w:val="00A317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rsid w:val="00A317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39"/>
    <w:qFormat/>
    <w:rsid w:val="00A317F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qFormat/>
    <w:rsid w:val="00A317F1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sid w:val="00A317F1"/>
    <w:rPr>
      <w:sz w:val="18"/>
      <w:szCs w:val="18"/>
    </w:rPr>
  </w:style>
  <w:style w:type="paragraph" w:styleId="a6">
    <w:name w:val="List Paragraph"/>
    <w:basedOn w:val="a"/>
    <w:uiPriority w:val="34"/>
    <w:qFormat/>
    <w:rsid w:val="00A317F1"/>
    <w:pPr>
      <w:ind w:firstLineChars="200" w:firstLine="420"/>
    </w:pPr>
  </w:style>
  <w:style w:type="table" w:customStyle="1" w:styleId="1">
    <w:name w:val="网格型浅色1"/>
    <w:basedOn w:val="a1"/>
    <w:uiPriority w:val="40"/>
    <w:rsid w:val="00A317F1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alloon Text"/>
    <w:basedOn w:val="a"/>
    <w:link w:val="Char1"/>
    <w:uiPriority w:val="99"/>
    <w:semiHidden/>
    <w:unhideWhenUsed/>
    <w:rsid w:val="00354110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354110"/>
    <w:rPr>
      <w:kern w:val="2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0A44BB"/>
    <w:rPr>
      <w:sz w:val="21"/>
      <w:szCs w:val="21"/>
    </w:rPr>
  </w:style>
  <w:style w:type="paragraph" w:styleId="a9">
    <w:name w:val="annotation text"/>
    <w:basedOn w:val="a"/>
    <w:link w:val="Char2"/>
    <w:uiPriority w:val="99"/>
    <w:semiHidden/>
    <w:unhideWhenUsed/>
    <w:rsid w:val="000A44BB"/>
    <w:pPr>
      <w:jc w:val="left"/>
    </w:pPr>
  </w:style>
  <w:style w:type="character" w:customStyle="1" w:styleId="Char2">
    <w:name w:val="批注文字 Char"/>
    <w:basedOn w:val="a0"/>
    <w:link w:val="a9"/>
    <w:uiPriority w:val="99"/>
    <w:semiHidden/>
    <w:rsid w:val="000A44BB"/>
    <w:rPr>
      <w:kern w:val="2"/>
      <w:sz w:val="21"/>
      <w:szCs w:val="22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0A44BB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0A44BB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C9421CE-53EF-4311-8CDD-92F30E515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785</Words>
  <Characters>447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>China</Company>
  <LinksUpToDate>false</LinksUpToDate>
  <CharactersWithSpaces>5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anshui</dc:creator>
  <cp:lastModifiedBy>Windows User</cp:lastModifiedBy>
  <cp:revision>4</cp:revision>
  <dcterms:created xsi:type="dcterms:W3CDTF">2020-08-01T03:14:00Z</dcterms:created>
  <dcterms:modified xsi:type="dcterms:W3CDTF">2020-11-1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